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FD126" w14:textId="5F4DBF9A" w:rsidR="00FA2E64" w:rsidRPr="00FA2E64" w:rsidRDefault="00C173C9" w:rsidP="00FA2E64">
      <w:pPr>
        <w:spacing w:after="0" w:line="276" w:lineRule="auto"/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ppendix</w:t>
      </w:r>
      <w:r w:rsidR="00FA2E64"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I</w:t>
      </w:r>
      <w:r w:rsidR="00FA2E64"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I</w:t>
      </w:r>
      <w:r w:rsid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: </w:t>
      </w:r>
      <w:r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MATLAB</w:t>
      </w:r>
      <w:r w:rsidR="00FA2E64"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>
        <w:rPr>
          <w:rFonts w:ascii="Times New Roman" w:hAnsi="Times New Roman" w:cs="Times New Roman"/>
          <w:b/>
          <w:color w:val="000000" w:themeColor="text1"/>
          <w:sz w:val="20"/>
          <w:szCs w:val="20"/>
        </w:rPr>
        <w:t>Scripts</w:t>
      </w:r>
    </w:p>
    <w:p w14:paraId="62E77DD0" w14:textId="77777777" w:rsidR="00FA2E64" w:rsidRPr="00FA2E64" w:rsidRDefault="00FA2E64" w:rsidP="00FA2E64">
      <w:pPr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FA2E64" w:rsidRPr="00FA2E64" w:rsidSect="008D0FC5">
          <w:footerReference w:type="default" r:id="rId6"/>
          <w:pgSz w:w="11906" w:h="16838"/>
          <w:pgMar w:top="1440" w:right="1440" w:bottom="1440" w:left="1710" w:header="708" w:footer="708" w:gutter="0"/>
          <w:pgNumType w:start="1"/>
          <w:cols w:space="708"/>
          <w:docGrid w:linePitch="360"/>
        </w:sectPr>
      </w:pPr>
    </w:p>
    <w:p w14:paraId="65D27AB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Nf=3.16; %equivalent of 5dB noise figure for LTE receiver</w:t>
      </w:r>
    </w:p>
    <w:p w14:paraId="56B9A1E1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Nt=3.98e-10; %Thermal noise</w:t>
      </w:r>
    </w:p>
    <w:p w14:paraId="2A841CD1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Bw=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20000000;</w:t>
      </w:r>
      <w:proofErr w:type="gramEnd"/>
    </w:p>
    <w:p w14:paraId="29523CDE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MDS=3.16e-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20;</w:t>
      </w:r>
      <w:proofErr w:type="gramEnd"/>
    </w:p>
    <w:p w14:paraId="52F5DA4D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%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the</w:t>
      </w:r>
      <w:proofErr w:type="gramEnd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ransmit power threshold will be determined by MDS</w:t>
      </w:r>
    </w:p>
    <w:p w14:paraId="3CC4AB04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 i.e MDS sets transmit power threshold at a point greater than MDS by 4dBm</w:t>
      </w:r>
    </w:p>
    <w:p w14:paraId="5FE199A2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%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the</w:t>
      </w:r>
      <w:proofErr w:type="gramEnd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NR threshold will be set for vlice(realtime) for best case</w:t>
      </w:r>
    </w:p>
    <w:p w14:paraId="6CCFCC3E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 path loss coefficient to be consider will include</w:t>
      </w:r>
    </w:p>
    <w:p w14:paraId="7ADB520B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 Urban area=3.5, indoor L/S = 1.8, Outdoor</w:t>
      </w:r>
    </w:p>
    <w:p w14:paraId="4AE7630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m=1; %receive power of eNB 3.16e-20</w:t>
      </w:r>
    </w:p>
    <w:p w14:paraId="29CE3D0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=1; %receive power of FeNBt 3.16e-20</w:t>
      </w:r>
    </w:p>
    <w:p w14:paraId="68085F07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Gt=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1;</w:t>
      </w:r>
      <w:proofErr w:type="gramEnd"/>
    </w:p>
    <w:p w14:paraId="24328ACD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=3e8; %speed of light</w:t>
      </w:r>
    </w:p>
    <w:p w14:paraId="4203AC98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fr=2850000; %frequency in MHz</w:t>
      </w:r>
    </w:p>
    <w:p w14:paraId="2201200F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lamda=c/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fr;</w:t>
      </w:r>
      <w:proofErr w:type="gramEnd"/>
    </w:p>
    <w:p w14:paraId="203794F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ie =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22/7;</w:t>
      </w:r>
      <w:proofErr w:type="gramEnd"/>
    </w:p>
    <w:p w14:paraId="0F59FC48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BER_v= 10e-3; % target BER taken as 10e-3 for voise</w:t>
      </w:r>
    </w:p>
    <w:p w14:paraId="0A300D02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BER_d= 10e-6; %target BER taken as 10e-6 for data</w:t>
      </w:r>
    </w:p>
    <w:p w14:paraId="706FB7B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n= 0;  %number of floors</w:t>
      </w:r>
    </w:p>
    <w:p w14:paraId="08E75427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df= [0.002,0.003,0.004,0.006,0.008,0.010]; %distance in meter between FeNB and FUE</w:t>
      </w:r>
    </w:p>
    <w:p w14:paraId="2D94150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dfo= [4,6,10]; %distance in meter between FeNB and FUE, outdoor</w:t>
      </w:r>
    </w:p>
    <w:p w14:paraId="24F7F54E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dfm= [0.660]; % distance between FeNBs and eNB</w:t>
      </w:r>
    </w:p>
    <w:p w14:paraId="578A6E8D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dm= [0.660]; % distance between MUEs and eNBs (outdoor)</w:t>
      </w:r>
    </w:p>
    <w:p w14:paraId="74C0006B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dmf1= [0.136,0.137,0.138,0.140,0.142,0.144]; % distance between indoor1 MUEs and eNB (4,6,10)</w:t>
      </w:r>
    </w:p>
    <w:p w14:paraId="04DD09F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dmf2= [0.432,0.433,0.434,0.436,0.438,0.440]; % distance between indoor3 MUEs and eNB</w:t>
      </w:r>
    </w:p>
    <w:p w14:paraId="2ED46E19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dmf3= [0.652,0.653,0.654,0.656,0.658,0.660]; %distance between indoor3 MUEs and eNB </w:t>
      </w:r>
    </w:p>
    <w:p w14:paraId="26908A5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dmfi= [0.002,0.003,0.004,0.006,0.008,0.010]; %indoor MUE to FeNB</w:t>
      </w:r>
    </w:p>
    <w:p w14:paraId="12186D4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= 19.95; % FUE to FeNB SINR for good data speed thresholds for 13dB</w:t>
      </w:r>
    </w:p>
    <w:p w14:paraId="4E25C4D7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m= 3.98; % MUE to eNB SINR for an ok data speed threshold for 6dB</w:t>
      </w:r>
    </w:p>
    <w:p w14:paraId="19FD49D8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5069FDD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Path loss (transmission path loss)</w:t>
      </w:r>
    </w:p>
    <w:p w14:paraId="0A2FA43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Lw=5.08; %wall loss in concrete 5.08dB</w:t>
      </w:r>
    </w:p>
    <w:p w14:paraId="60BAF3DE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Wx=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1;</w:t>
      </w:r>
      <w:proofErr w:type="gramEnd"/>
    </w:p>
    <w:p w14:paraId="7F2A8674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o=10.^((15.3 + 37.6*log10(dm))./10); % MUE outdoor path loss</w:t>
      </w:r>
    </w:p>
    <w:p w14:paraId="1D75052E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 Path loss for indoor MUEs</w:t>
      </w:r>
    </w:p>
    <w:p w14:paraId="2D54851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1=10.^((15.3 + 37.6*log10(dmf1)+ Lw)./10); % MUE indoor path loss</w:t>
      </w:r>
    </w:p>
    <w:p w14:paraId="1E817801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2=10.^((15.3 + 37.6*log10(dmf2)+ Lw)./10); % MUE indoor path loss</w:t>
      </w:r>
    </w:p>
    <w:p w14:paraId="67E572E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3=10.^((15.3 + 37.6*log10(dmf3)+ Lw)./10); % MUE indoor path loss</w:t>
      </w:r>
    </w:p>
    <w:p w14:paraId="687554F7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o= 10.^((15.3 + 37.6*log10(0.011)+ Lw)./10); % MUE outdoor to FeNB indoor path loss</w:t>
      </w:r>
    </w:p>
    <w:p w14:paraId="78497426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Path loss for indoor FUEs</w:t>
      </w:r>
    </w:p>
    <w:p w14:paraId="34F9CFA4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Lo=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0;</w:t>
      </w:r>
      <w:proofErr w:type="gramEnd"/>
    </w:p>
    <w:p w14:paraId="6E9F878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fi=10.^((38.46 + 20*log10(df) + 0.7 .* df + (18.3*n)^((((n+2))./((n+1))-0.46))+ Wx * Lo)./10); %indoor FUE Path loss</w:t>
      </w:r>
    </w:p>
    <w:p w14:paraId="791FA57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PLfo=((38.46+20*log10(dfo) + 0.7 .* dfo + (18.3*n)^((((n+2))./((n+1) )-0.46) )+Wx * Lw)./10); %Outdoor FUE path loss</w:t>
      </w:r>
    </w:p>
    <w:p w14:paraId="4E1C2C56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9DDB231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Path Gain</w:t>
      </w:r>
    </w:p>
    <w:p w14:paraId="3909B83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%MUE to eNB </w:t>
      </w:r>
    </w:p>
    <w:p w14:paraId="44EC516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Grm= 63.096; %10.^(-PLmi1./10); % indoor MUE channel gain 18dBi gain</w:t>
      </w:r>
    </w:p>
    <w:p w14:paraId="38FC6E5B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Grm= 63.096; %10.^(-PLmi2./10); % indoor MUE channel gain</w:t>
      </w:r>
    </w:p>
    <w:p w14:paraId="472275E5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Grm= 63.096; %10.^(-PLmi3./10); % indoor MUE channel gain</w:t>
      </w:r>
    </w:p>
    <w:p w14:paraId="1011AE0F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Gtm= 1; %10.^(-PLmi1./10); 0dBi</w:t>
      </w:r>
    </w:p>
    <w:p w14:paraId="114F1D17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Gtm= 1; %10.^(-PLmi2./10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  <w:proofErr w:type="gramEnd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231BB234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Gtm= 1; %10.^(-PLmi3./10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  <w:proofErr w:type="gramEnd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78904D3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%FUE to FeNB </w:t>
      </w:r>
    </w:p>
    <w:p w14:paraId="52EFB031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Grf=1.9952; %10.^(-PLfi./10); % indoor channel gain for FUE to FeNB 3dBi</w:t>
      </w:r>
    </w:p>
    <w:p w14:paraId="50472709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Gtf=1.9952; %10.^(-PLfi./10); %channel gain for MUE to eNB</w:t>
      </w:r>
    </w:p>
    <w:p w14:paraId="54B158F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2ADD2C5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%Channel capacity based on fixed BER and SINR for voice and data </w:t>
      </w:r>
    </w:p>
    <w:p w14:paraId="517B9267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mv=Bw*log2(1+(BER_v*SINRm)) %channel capacity for voice MUE to eNB</w:t>
      </w:r>
    </w:p>
    <w:p w14:paraId="0CAC5429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fv=Bw*log2(1+(BER_v*SINRf)) %channel capacity for voice FUE to FeNB</w:t>
      </w:r>
    </w:p>
    <w:p w14:paraId="4A255B19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md=Bw*log2(1+(BER_d*SINRm)) %channel capacity for data MUE to eNB</w:t>
      </w:r>
    </w:p>
    <w:p w14:paraId="16249C6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fd=Bw*log2(1+(BER_d*SINRf)) %channel capacity for data FUE to FeNB</w:t>
      </w:r>
    </w:p>
    <w:p w14:paraId="15902E5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74DEE02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 Transmit power with fixed received power</w:t>
      </w:r>
    </w:p>
    <w:p w14:paraId="63B0A3FB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gamaf= 1.8; % provide gama for indoor and outdoor_line-of-sight (pathloss coeficient)</w:t>
      </w:r>
    </w:p>
    <w:p w14:paraId="0A8FCB8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gamam=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3.5;</w:t>
      </w:r>
      <w:proofErr w:type="gramEnd"/>
    </w:p>
    <w:p w14:paraId="49807AE6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m=3.16e-20; %Ptm=7.94e-20 : 2.51 : 199.53 equivalent of -191dBm to 23dBm with 4dBm interval</w:t>
      </w:r>
    </w:p>
    <w:p w14:paraId="60F79681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Prf= 3.16e-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20;</w:t>
      </w:r>
      <w:proofErr w:type="gramEnd"/>
    </w:p>
    <w:p w14:paraId="1555C19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5F142F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Indoor MUEs transmit power</w:t>
      </w:r>
    </w:p>
    <w:p w14:paraId="63A371B2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mi1 = (Prm ./(((Grm.*Gtm)./PLmi1) .* (((lamda/4*pie)^2) .* ((1./dmf1).^gamam)))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  <w:proofErr w:type="gramEnd"/>
    </w:p>
    <w:p w14:paraId="104DA3B1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mi2 = (Prm ./(((Grm.*Gtm)./PLmi2) .* (((lamda/4*pie)^2) .* ((1./dmf2).^gamam)))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  <w:proofErr w:type="gramEnd"/>
    </w:p>
    <w:p w14:paraId="0D8D719B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mi3 = (Prm ./(((Grm.*Gtm)./PLmi3) .* (((lamda/4*pie)^2) .* ((1./dmf3).^gamam)))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  <w:proofErr w:type="gramEnd"/>
    </w:p>
    <w:p w14:paraId="064BF28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AA490EB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o=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1;</w:t>
      </w:r>
      <w:proofErr w:type="gramEnd"/>
    </w:p>
    <w:p w14:paraId="065859B9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mi11=Po + PLmi1;  %Indoor MUEs transmit power</w:t>
      </w:r>
    </w:p>
    <w:p w14:paraId="0676B33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tmi22=Po +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2;</w:t>
      </w:r>
      <w:proofErr w:type="gramEnd"/>
    </w:p>
    <w:p w14:paraId="12C66136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tmi33=Po +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3;</w:t>
      </w:r>
      <w:proofErr w:type="gramEnd"/>
    </w:p>
    <w:p w14:paraId="5F8BFD6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mi=[Ptmi11, Ptmi22, Ptmi33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188444E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553795B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% Outdoor MUEs transmit power </w:t>
      </w:r>
    </w:p>
    <w:p w14:paraId="0E635714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mo1= (Prm ./(((Grm.*Gtm)/PLmo) .* (((lamda/4*pie)^2) .* ((1./dm).^gamam)))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  <w:proofErr w:type="gramEnd"/>
    </w:p>
    <w:p w14:paraId="14104487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mo= Po + PLmo; %outdoor MUE tranmit power</w:t>
      </w:r>
    </w:p>
    <w:p w14:paraId="4F21B39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AF3FC8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 FUE indoor transmit power</w:t>
      </w:r>
    </w:p>
    <w:p w14:paraId="5D2AA75F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fi = Prf ./(((Grf.*Gtf)./PLfi) .* (((lamda/4*pie)^2) .* ((1./df).^gamaf))); %FUE indoor transmit power</w:t>
      </w:r>
    </w:p>
    <w:p w14:paraId="4863BE6E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mo = Prm ./(((Grm.*Gtm)./PLmo) .* (((lamda/4*pie)^2) .* ((1./dm).^gamam))); %Outdoor MUE transmit power</w:t>
      </w:r>
    </w:p>
    <w:p w14:paraId="358D5069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952ACCE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fi=Po + PLfi  %FUE indoor transmit power</w:t>
      </w:r>
    </w:p>
    <w:p w14:paraId="43BC1A7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24F8FC9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alculate</w:t>
      </w:r>
      <w:proofErr w:type="gramEnd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interference power</w:t>
      </w:r>
    </w:p>
    <w:p w14:paraId="614BDBF9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%Interference due to indoor MUE to FeNB </w:t>
      </w:r>
    </w:p>
    <w:p w14:paraId="3642C40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i1 = Ptmi1 .*((Grf.*Gtf)./PLfi) .* (((lamda/4*pie)^2) .* ((1./df).^gamaf)); %the interference when MUE is indoor (from MUE to FeNB)</w:t>
      </w:r>
    </w:p>
    <w:p w14:paraId="3A6677C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i2 = Ptmi2 .*((Grf.*Gtf)./PLfi) .* (((lamda/4*pie)^2) .* ((1./df).^gamaf)); %the interference when MUE is indoor (from MUE to FeNB)</w:t>
      </w:r>
    </w:p>
    <w:p w14:paraId="080E4BE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i3 = Ptmi3 .*((Grf.*Gtf)./PLfi) .* (((lamda/4*pie)^2) .* ((1./df).^gamaf)); %the interference when MUE is indoor (from MUE to FeNB)</w:t>
      </w:r>
    </w:p>
    <w:p w14:paraId="27830715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8B37782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i1= Ptmi1 - PLfi;  %the interference when MUE is indoor (from MUE to FeNB)</w:t>
      </w:r>
    </w:p>
    <w:p w14:paraId="47FCAFF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fi2= Ptmi2 -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fi;</w:t>
      </w:r>
      <w:proofErr w:type="gramEnd"/>
    </w:p>
    <w:p w14:paraId="43F836C1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fi3= Ptmi3 -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fi;</w:t>
      </w:r>
      <w:proofErr w:type="gramEnd"/>
    </w:p>
    <w:p w14:paraId="24596CA5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5A9CA5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Interference due to outdoor MUE to FeNB</w:t>
      </w:r>
    </w:p>
    <w:p w14:paraId="2DC326C5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fo1= Ptmo + PLmi1; %interference due to outdoor MUE to FeNB </w:t>
      </w:r>
    </w:p>
    <w:p w14:paraId="32B326E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fo2= Ptmo +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2;</w:t>
      </w:r>
      <w:proofErr w:type="gramEnd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1DE7ABB5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fo3= Ptmo +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o;</w:t>
      </w:r>
      <w:proofErr w:type="gramEnd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5BB2FF0B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CEF1CFD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% Interference due to FUE to eNB </w:t>
      </w:r>
    </w:p>
    <w:p w14:paraId="7C38078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o = Ptm .*((Grf.*Gtf)/PLfo) .* (((lamda/4*pie)^2) .* ((1./df).^gamaf)); %the interference when MUE is outdoor (from MUE to FeNB)</w:t>
      </w:r>
    </w:p>
    <w:p w14:paraId="0C84A16E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mi1 = Ptfi .*((Grm.*Gtm)./PLmi1) .* (((lamda/4*pie)^2) .* ((1./dmf1).^gamam)); %the interference from indoor FUE to eNB</w:t>
      </w:r>
    </w:p>
    <w:p w14:paraId="5731AA0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mi2 = Ptfi .*((Grm.*Gtm)./PLmi2) .* (((lamda/4*pie)^2) .* ((1./dmf2).^gamam)); %the interference from indoor FUE to eNB</w:t>
      </w:r>
    </w:p>
    <w:p w14:paraId="27551A8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mi3 = Ptfi .*((Grm.*Gtm)./PLmi3) .* (((lamda/4*pie)^2) .* ((1./dmf3).^gamam)); %the interference from indoor FUE to eNB</w:t>
      </w:r>
    </w:p>
    <w:p w14:paraId="06E6645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rfmT = Prfmi1 + Prfmi2 + Prfmi3;  %total FUE generated interference to eNB </w:t>
      </w:r>
    </w:p>
    <w:p w14:paraId="4FA3134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E283A54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mi1 = Ptfi - PLmi1; %the interference from indoor FUE to eNB</w:t>
      </w:r>
    </w:p>
    <w:p w14:paraId="28527BB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mi2 = Ptfi - PLmi2;  %The Prmfi2 ans 3 result in -ve values of interference...</w:t>
      </w:r>
    </w:p>
    <w:p w14:paraId="7F5FDA3D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mi3 = Ptfi - PLmi3; % Such interference is assumed to be negligible</w:t>
      </w:r>
    </w:p>
    <w:p w14:paraId="1B44450E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519FD55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the</w:t>
      </w:r>
      <w:proofErr w:type="gramEnd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total amount of interference received by eNB from FUE shows to degrade as FeNB spreads towards the cell edge</w:t>
      </w:r>
    </w:p>
    <w:p w14:paraId="71187826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this</w:t>
      </w:r>
      <w:proofErr w:type="gramEnd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shows that the deployment of FeNB along the cell edge is a welcome develpment, which is why they were developed.</w:t>
      </w:r>
    </w:p>
    <w:p w14:paraId="52C63494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the</w:t>
      </w:r>
      <w:proofErr w:type="gramEnd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femtocells are meant to provide users who require better capacity, with better SNR in locations with...</w:t>
      </w:r>
    </w:p>
    <w:p w14:paraId="18DBE577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degraded network coverage such as cell edges of areas with high population</w:t>
      </w:r>
    </w:p>
    <w:p w14:paraId="46FEB596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4890D8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SINR calculations for indoor FUE based on indoor MUE generated interference</w:t>
      </w:r>
    </w:p>
    <w:p w14:paraId="08D93D01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1 = (Ptfi./(Nf + Prfi1)); %SINR for FUEs served by FeNB closest to eNB</w:t>
      </w:r>
    </w:p>
    <w:p w14:paraId="110608FD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2 = (Ptfi./(Nf + Prfi2)); %240m away from eNB i.e FUE at cell center FeNB</w:t>
      </w:r>
    </w:p>
    <w:p w14:paraId="2F93792D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INRf3 = (Ptfi./(Nf + Prfi3)); %cell edge FUE </w:t>
      </w:r>
    </w:p>
    <w:p w14:paraId="479C6DB7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5729F26D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SINR calculations for indoor FUE based on outdoor MUE generated interference</w:t>
      </w:r>
    </w:p>
    <w:p w14:paraId="7F461D7B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1 = (Ptfi./(Nf + Prfo1)); %SINR for FUEs served by FeNB closest to eNB</w:t>
      </w:r>
    </w:p>
    <w:p w14:paraId="3FE5E86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SINRf2 = (Ptfi./(Nf + Prfo2)); %240m away from eNB i.e FUE at cell center FeNB</w:t>
      </w:r>
    </w:p>
    <w:p w14:paraId="72108BE8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mo3 = (Ptfi./(Nf + Prfo3)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  <w:proofErr w:type="gramEnd"/>
    </w:p>
    <w:p w14:paraId="7FD425B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8B89137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 Channel capacity based on indoor MUE interference (fixed BER and SINR for voice)</w:t>
      </w:r>
    </w:p>
    <w:p w14:paraId="2BA79E75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fmi1=(Bw*log2(1+(BER_v*SINRf1))); %channel capacity</w:t>
      </w:r>
    </w:p>
    <w:p w14:paraId="5876C02D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fmi2=(Bw*log2(1+(BER_v*SINRf2))); %channel capacity</w:t>
      </w:r>
    </w:p>
    <w:p w14:paraId="5EB757B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fmi3=(Bw*log2(1+(BER_v*SINRf3))); %channel capacity</w:t>
      </w:r>
    </w:p>
    <w:p w14:paraId="3AADBBE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60DBF38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 Channel capacity based on outdoor MUE interference (fixed BER and SINR for voice)</w:t>
      </w:r>
    </w:p>
    <w:p w14:paraId="486D9352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fmo1=(Bw*log2(1+(BER_v*SINRf1))); %channel capacity</w:t>
      </w:r>
    </w:p>
    <w:p w14:paraId="2EB991A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fmo2=(Bw*log2(1+(BER_v*SINRf2))); %channel capacity</w:t>
      </w:r>
    </w:p>
    <w:p w14:paraId="20164801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fmo3=(Bw*log2(1+(BER_v*SINRfmo3))); %channel capacity</w:t>
      </w:r>
    </w:p>
    <w:p w14:paraId="11D52402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8D32BCE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comparing FeNB capacity to power ratio in the presence of MUE indoor or outdoor</w:t>
      </w:r>
    </w:p>
    <w:p w14:paraId="184457D4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figure(1)</w:t>
      </w:r>
    </w:p>
    <w:p w14:paraId="10EA1944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ot(Cfmo3,Ptfi)</w:t>
      </w:r>
    </w:p>
    <w:p w14:paraId="7FD7F07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old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on</w:t>
      </w:r>
      <w:proofErr w:type="gramEnd"/>
    </w:p>
    <w:p w14:paraId="1A31BA63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ot(Cfmi3,Ptfi)</w:t>
      </w:r>
    </w:p>
    <w:p w14:paraId="00C82CD4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A6C71B9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%Using LTE equations</w:t>
      </w:r>
    </w:p>
    <w:p w14:paraId="4D537C3B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m=0.5; %receive power of eNB 3.16e-20</w:t>
      </w:r>
    </w:p>
    <w:p w14:paraId="16D1C75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=1; %receive power of FeNB 3.16e-20</w:t>
      </w:r>
    </w:p>
    <w:p w14:paraId="08D996A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o =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m;</w:t>
      </w:r>
      <w:proofErr w:type="gramEnd"/>
    </w:p>
    <w:p w14:paraId="1E760932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L =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fi;</w:t>
      </w:r>
      <w:proofErr w:type="gramEnd"/>
    </w:p>
    <w:p w14:paraId="314B8C4C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b=[0.2,0.3,0.4,0.8,0.9,1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3A51FDE0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= b.*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;</w:t>
      </w:r>
      <w:proofErr w:type="gramEnd"/>
    </w:p>
    <w:p w14:paraId="7685520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Pt = Po +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;</w:t>
      </w:r>
      <w:proofErr w:type="gramEnd"/>
    </w:p>
    <w:p w14:paraId="73A93766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i1;</w:t>
      </w:r>
      <w:proofErr w:type="gramEnd"/>
    </w:p>
    <w:p w14:paraId="3DBF484E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1 = (Pt./(Nf + Prfi1)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);</w:t>
      </w:r>
      <w:proofErr w:type="gramEnd"/>
    </w:p>
    <w:p w14:paraId="6E45A2BD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mi= Ptm./(Nt + Prmf); % eNB channel SINR due to indoor MUE interference</w:t>
      </w:r>
    </w:p>
    <w:p w14:paraId="008114A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mo= Ptm./(Nt + Prfo); % eNB channel SINR due to outdoor MUE interference</w:t>
      </w:r>
    </w:p>
    <w:p w14:paraId="730275BA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mi=Bw*log2(1+(BER_v*SINRmi)); %channel capacity for voice MUE to eNB</w:t>
      </w:r>
    </w:p>
    <w:p w14:paraId="406B54B6" w14:textId="77777777" w:rsidR="00FA2E64" w:rsidRPr="00FA2E64" w:rsidRDefault="00FA2E64" w:rsidP="00FA2E64">
      <w:pPr>
        <w:spacing w:after="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mo=Bw*log2(1+(BER_v*SINRmo)); %channel capacity for voice FUE to FeNB</w:t>
      </w:r>
    </w:p>
    <w:p w14:paraId="709D9DF6" w14:textId="77777777" w:rsidR="00FA2E64" w:rsidRPr="00FA2E64" w:rsidRDefault="00FA2E64" w:rsidP="00FA2E64">
      <w:pPr>
        <w:spacing w:before="24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  <w:sectPr w:rsidR="00FA2E64" w:rsidRPr="00FA2E64" w:rsidSect="003D2897">
          <w:type w:val="continuous"/>
          <w:pgSz w:w="11906" w:h="16838"/>
          <w:pgMar w:top="1440" w:right="1440" w:bottom="1440" w:left="1710" w:header="708" w:footer="708" w:gutter="0"/>
          <w:pgNumType w:start="1"/>
          <w:cols w:num="2" w:sep="1" w:space="300"/>
          <w:docGrid w:linePitch="360"/>
        </w:sectPr>
      </w:pPr>
    </w:p>
    <w:p w14:paraId="69C1CA05" w14:textId="77777777" w:rsidR="00FA2E64" w:rsidRPr="00FA2E64" w:rsidRDefault="00FA2E64" w:rsidP="00FA2E64">
      <w:pPr>
        <w:spacing w:before="24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A701222" w14:textId="77777777" w:rsidR="00FA2E64" w:rsidRPr="00FA2E64" w:rsidRDefault="00FA2E64" w:rsidP="00FA2E64">
      <w:pPr>
        <w:spacing w:after="0" w:line="276" w:lineRule="auto"/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Appendix II</w:t>
      </w:r>
    </w:p>
    <w:p w14:paraId="487486E8" w14:textId="77777777" w:rsidR="00FA2E64" w:rsidRPr="00FA2E64" w:rsidRDefault="00FA2E64" w:rsidP="00FA2E64">
      <w:pPr>
        <w:spacing w:after="0" w:line="276" w:lineRule="auto"/>
        <w:jc w:val="center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Ploting Data</w:t>
      </w:r>
    </w:p>
    <w:p w14:paraId="396842FB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m=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0.7026;</w:t>
      </w:r>
      <w:proofErr w:type="gramEnd"/>
    </w:p>
    <w:p w14:paraId="6FDE62B5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hf=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0.7026;</w:t>
      </w:r>
      <w:proofErr w:type="gramEnd"/>
    </w:p>
    <w:p w14:paraId="417DBD8E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Nf=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3.16;</w:t>
      </w:r>
      <w:proofErr w:type="gramEnd"/>
    </w:p>
    <w:p w14:paraId="0FDDB78C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m=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6.55;</w:t>
      </w:r>
      <w:proofErr w:type="gramEnd"/>
    </w:p>
    <w:p w14:paraId="47D729DC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a= hf.^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4;</w:t>
      </w:r>
      <w:proofErr w:type="gramEnd"/>
    </w:p>
    <w:p w14:paraId="246DB90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b= 2*hf.^2*Nf.^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2;</w:t>
      </w:r>
      <w:proofErr w:type="gramEnd"/>
    </w:p>
    <w:p w14:paraId="205F64A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c=Nf.^2-Pm.^2*hm.^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4;</w:t>
      </w:r>
      <w:proofErr w:type="gramEnd"/>
    </w:p>
    <w:p w14:paraId="06A46BB4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f= (-b + sqrt(b.^2 - 4.*a.*c))/(2.*a)</w:t>
      </w:r>
    </w:p>
    <w:p w14:paraId="6CC48B7D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m= [6.55 18.68 33.85 50.56 68.14 86.26 123.49 142.39 161.48 200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4B2835F7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f= [0.048 6.5 18.68 33.85 50.56 68.14 104.74 123.45 142.39 180.69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60AB32CC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nterference threshold </w:t>
      </w:r>
    </w:p>
    <w:p w14:paraId="22C8B5CC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When FUE is transmitting on these powers, the possible interference threshold is as given.</w:t>
      </w:r>
    </w:p>
    <w:p w14:paraId="08F305FD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f= [0.05 6.5 18.68 33.85 50.56 68.14 104.74 123.45 142.39 180.69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6E397B3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f= [-1.36   -1.03   -0.42    0.34    1.17    2.06    3.89    4.83    5.78    7.69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2E382786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      0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    0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  0      -4.69    0.68     3.14    5.89   6.84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7.62    8.86  dBm</w:t>
      </w:r>
    </w:p>
    <w:p w14:paraId="3B510AFC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All negative values indicate poor network condition at SINR levels lower than set threshold &lt;13dB  19.95.</w:t>
      </w:r>
    </w:p>
    <w:p w14:paraId="2F1F2E14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For macro cell</w:t>
      </w:r>
    </w:p>
    <w:p w14:paraId="5A37888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SINRm threshold= 2dB = 1.58</w:t>
      </w:r>
    </w:p>
    <w:p w14:paraId="1F7CDBDD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m = [4.04   16.17   31.34   48.05   65.63   83.75  120.98  139.88  158.97  197.49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140B71B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= [1.19    8.87   18.48   29.05   40.18   51.65   75.21   87.17   99.25  123.63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16158D49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MUE show no issues with interference levels from FUE.</w:t>
      </w:r>
    </w:p>
    <w:p w14:paraId="53D9F845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athloss cell centre and edge</w:t>
      </w:r>
    </w:p>
    <w:p w14:paraId="6C16453B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2 = 4.65    4.69    4.73    4.81    4.89    4.98</w:t>
      </w:r>
    </w:p>
    <w:p w14:paraId="2D6AE44B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3 = 21.86   21.98   22.11   22.36   22.62   22.88</w:t>
      </w:r>
    </w:p>
    <w:p w14:paraId="78C4CE76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proofErr w:type="gramStart"/>
      <w:r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Plus</w:t>
      </w:r>
      <w:proofErr w:type="gramEnd"/>
      <w:r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NOISE</w:t>
      </w:r>
    </w:p>
    <w:p w14:paraId="31316E1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ndoor MUE</w:t>
      </w:r>
    </w:p>
    <w:p w14:paraId="50585CEA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ndoor MUE pathloss to FeNB is the same as those of FUE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athloss</w:t>
      </w:r>
      <w:proofErr w:type="gramEnd"/>
    </w:p>
    <w:p w14:paraId="68F1559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2 = 7.81  7.85    7.89    7.97    8.06    8.14</w:t>
      </w:r>
    </w:p>
    <w:p w14:paraId="0D6CB6B5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3 = 25.02  25.14  25.27  25.52  25.78  26.04</w:t>
      </w:r>
    </w:p>
    <w:p w14:paraId="1EA9EA1D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ndoor FUE</w:t>
      </w:r>
    </w:p>
    <w:p w14:paraId="7787226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fi =  3.19   3.22    3.27    3.41    3.61    3.86 noise added</w:t>
      </w:r>
    </w:p>
    <w:p w14:paraId="163F3797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fi = 0.0281    0.0632    0.1123    0.2528    0.4495    0.7026</w:t>
      </w:r>
    </w:p>
    <w:p w14:paraId="124446A5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MUE interference threshold</w:t>
      </w:r>
    </w:p>
    <w:p w14:paraId="6056D08D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 = 2.79  10.46   20.06   30.64   41.77   53.23   76.79   88.76  100.84  125.22</w:t>
      </w:r>
    </w:p>
    <w:p w14:paraId="7D8B9C4B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FUE interference threshold </w:t>
      </w:r>
    </w:p>
    <w:p w14:paraId="6FF7D8BD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= 13dB = 19.95</w:t>
      </w:r>
    </w:p>
    <w:p w14:paraId="1242AF4B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f = -1.36   -1.03   -0.42    0.34   1.17   2.06   3.89   4.83   5.78   7.69</w:t>
      </w:r>
    </w:p>
    <w:p w14:paraId="234B81A0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b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Interference by MUE to FUE</w:t>
      </w:r>
    </w:p>
    <w:p w14:paraId="22B8A58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f = -1.03   -0.42    0.34    1.17    2.06    2.96    4.83    5.78    6.73    8.66</w:t>
      </w:r>
    </w:p>
    <w:p w14:paraId="20B1F93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If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f</w:t>
      </w:r>
      <w:proofErr w:type="gramEnd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&gt;= Imf 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good, SINR threshold equal to or above threshold.</w:t>
      </w:r>
    </w:p>
    <w:p w14:paraId="66B19089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Else if If&lt;Imf  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bad channel with SINR lower than SINR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  <w:vertAlign w:val="subscript"/>
        </w:rPr>
        <w:t>threshold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</w:p>
    <w:p w14:paraId="4502B967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INR of FUE based on MUE interference to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FUE</w:t>
      </w:r>
      <w:proofErr w:type="gramEnd"/>
    </w:p>
    <w:p w14:paraId="148F71E6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3 = 0.15   6.94   11.01   13.36   14.80   15.76   16.92   17.29   17.59   18.02</w:t>
      </w:r>
    </w:p>
    <w:p w14:paraId="5E1130FC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SINR of MUE based on noise and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athloss</w:t>
      </w:r>
      <w:proofErr w:type="gramEnd"/>
    </w:p>
    <w:p w14:paraId="549128BC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m3 = 2.2924    2.8967    4.1070    4.6815    5.2461    6.4270</w:t>
      </w:r>
    </w:p>
    <w:p w14:paraId="5FD4916E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fm = 2.31    3.09    4.74    5.52    6.29    7.89</w:t>
      </w:r>
    </w:p>
    <w:p w14:paraId="78DC20B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fmc= [0.0022    0.2957    0.8449    1.5136  2.3133    3.0998    4.7374    5.5199    6.2943    7.8968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2FDF308B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MUE interference to FUE</w:t>
      </w:r>
    </w:p>
    <w:p w14:paraId="20562348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m= [6.55   18.68   33.85   50.56   68.14   68.14   86.26   86.26   123.49  142.39  161.48  200.00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2394526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fi =  [3.19   3.19  3.22   3.22   3.27   3.27    3.41   3.41   3.61   3.41   3.86  3.86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0C29292F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f = [2.05   5.86   10.51   15.70   20.84   20.84   25.29   25.29   34.21   41.76   41.83   51.81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221DB0AA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f = [16.26   20.73   23.24   24.98   26.20   26.20   27.04   27.04   28.35   29.21   29.22   30.15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680F334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FUE interference to MUE</w:t>
      </w:r>
    </w:p>
    <w:p w14:paraId="2A2E727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>Pf=[0.05    6.50   18.68   33.85   50.56   50.56   68.14   68.14  104.74  123.45  142.39  180.69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52E968D6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fm = [0.00    0.29    0.84    1.51    2.24    2.31    2.98   3.09    4.74    5.52    6.29    7.89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5F67C96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i3 = [21.86   21.86  21.98  21.98  22.11  22.11  22.36  22.36   22.62   22.62   22.88   22.88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2BA5A72B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m = [0.2996    0.8545    1.5400    2.3003    3.0819    3.0819    3.8578    3.8578    5.4593    6.2949    7.0577    8.7413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0D0AEC0C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m = Inf    2.9467    1.8334    1.5234    1.3758    1.3341    1.2946    1.2485    1.1518    1.1404    1.1220    1.1079</w:t>
      </w:r>
    </w:p>
    <w:p w14:paraId="770E508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 = [Inf   Inf   Inf   Inf   49.9555   49.9555   49.4485   49.4485   58.1760   68.5681   62.4709   79.2743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7B33AEB8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 =  [0.0543    2.4677    2.5297    3.0687    2.3971    2.3971    1.9553    1.9553    1.7006    1.6420    1.4934    1.5301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08C2AFE0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fi = 1.8004    2.2793    2.8149    3.4071    4.0560    4.7618</w:t>
      </w:r>
    </w:p>
    <w:p w14:paraId="2FE1CE90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f2 = [2.6167    3.4733    3.4733    4.2150    4.2150    5.7017    6.9600    6.9717    8.6350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04BE27E8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SINRfm= Pf./(3.16+Imf2)</w:t>
      </w:r>
    </w:p>
    <w:p w14:paraId="0E0DAE99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m = [1.1252    2.8161    5.1030    6.8556    9.2393   11.8194   12.1986   14.0539   15.3192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3DEFE9B7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Find MUE SINR</w:t>
      </w:r>
    </w:p>
    <w:p w14:paraId="37E5EBEB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fdb =[3.1175    7.6790   10.2160   11.9590     13.1890    14.0295   15.3415   16.2149   17.1441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0A98796E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f = [2.05   5.86   10.51   15.70   20.84   20.84   25.29   25.29   34.21   41.76   41.83   51.81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1677296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mdb = [0.5123    4.4965    7.0783    8.3605    9.6564   10.7260   10.8631   11.4780   11.8524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747B65D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m =  [1.1252    2.8161    5.1030    6.8556    9.2393   11.8194   12.1986   14.0539   15.3192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3CFE2598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f2 = [2.6167    3.4733    3.4733    4.2150    4.2150    5.7017    6.9600    6.9717    8.6350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7CF51F3E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m= [6.55 18.68 33.85 50.56 68.14 86.26 123.49 142.39 161.48 200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62BC845C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Pf= [0.048 6.5 18.68 33.85 50.56 68.14 104.74 123.45 142.39 180.69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752E9A8E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PLm = [18.47  20.78  21.03  21.58  21.86  21.98  22.11  22.36  22.62  22.88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17EC315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Pr=Pm./PLm</w:t>
      </w:r>
    </w:p>
    <w:p w14:paraId="5B2CFAD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 = 0.3546    0.8989    1.6096    2.3429    3.1171    3.9245    5.5853    6.3681    7.1388    8.7413</w:t>
      </w:r>
    </w:p>
    <w:p w14:paraId="679F109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Ifm=(Pf./PLm)./2</w:t>
      </w:r>
    </w:p>
    <w:p w14:paraId="5C4B996A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fm = 0.0013    0.1564    0.4441    0.7843    1.1565    1.5500    2.3686    2.7605    3.1474    3.9486</w:t>
      </w:r>
    </w:p>
    <w:p w14:paraId="5B49525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SINRm=Pr./(3.16+Ifm)</w:t>
      </w:r>
    </w:p>
    <w:p w14:paraId="26E7F35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m = 0.1122    0.2711    0.4466    0.5940    0.7221    0.8332    1.0102    1.0756    1.1318    1.2297</w:t>
      </w:r>
    </w:p>
    <w:p w14:paraId="2B6E8155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SINRmdb= 10*log10(SINRm)</w:t>
      </w:r>
    </w:p>
    <w:p w14:paraId="49646CF9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mdb = -9.5009   -5.6694   -3.5008   -2.2621   -1.4137   -0.7924    0.0443    0.3165    0.5377    0.8979</w:t>
      </w:r>
    </w:p>
    <w:p w14:paraId="2CB57728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f= [0.048   6.5   18.68   33.85   50.56   68.14   104.74   123.45   142.39   180.69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48A9062F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Prf=Pf./PLfi</w:t>
      </w:r>
    </w:p>
    <w:p w14:paraId="175F0BF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rf = 0.0151    2.0166    5.7085   10.2483   15.1668   20.3082   30.6903   34.2014   38.0508   46.7794</w:t>
      </w:r>
    </w:p>
    <w:p w14:paraId="345A18B5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Imf=Pm./PLfi</w:t>
      </w:r>
    </w:p>
    <w:p w14:paraId="7F72B0C4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f = 2.0545    5.7955   10.3444   15.3073   20.4404   25.7086   36.1844   39.4487   43.1522   51.7786</w:t>
      </w:r>
    </w:p>
    <w:p w14:paraId="6DF44750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Use equation derived to determine safe power vs safe interference </w:t>
      </w:r>
    </w:p>
    <w:tbl>
      <w:tblPr>
        <w:tblStyle w:val="TableGrid"/>
        <w:tblW w:w="5103" w:type="pct"/>
        <w:tblLook w:val="04A0" w:firstRow="1" w:lastRow="0" w:firstColumn="1" w:lastColumn="0" w:noHBand="0" w:noVBand="1"/>
      </w:tblPr>
      <w:tblGrid>
        <w:gridCol w:w="828"/>
        <w:gridCol w:w="766"/>
        <w:gridCol w:w="766"/>
        <w:gridCol w:w="866"/>
        <w:gridCol w:w="866"/>
        <w:gridCol w:w="866"/>
        <w:gridCol w:w="866"/>
        <w:gridCol w:w="866"/>
        <w:gridCol w:w="866"/>
        <w:gridCol w:w="866"/>
        <w:gridCol w:w="866"/>
      </w:tblGrid>
      <w:tr w:rsidR="00FA2E64" w:rsidRPr="00FA2E64" w14:paraId="195A55F1" w14:textId="77777777" w:rsidTr="00FD1C6E">
        <w:tc>
          <w:tcPr>
            <w:tcW w:w="399" w:type="pct"/>
          </w:tcPr>
          <w:p w14:paraId="4F60A87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Pf</w:t>
            </w:r>
          </w:p>
        </w:tc>
        <w:tc>
          <w:tcPr>
            <w:tcW w:w="408" w:type="pct"/>
          </w:tcPr>
          <w:p w14:paraId="4A2CE14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048 </w:t>
            </w:r>
          </w:p>
        </w:tc>
        <w:tc>
          <w:tcPr>
            <w:tcW w:w="408" w:type="pct"/>
          </w:tcPr>
          <w:p w14:paraId="36CB7C7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50</w:t>
            </w:r>
          </w:p>
        </w:tc>
        <w:tc>
          <w:tcPr>
            <w:tcW w:w="460" w:type="pct"/>
          </w:tcPr>
          <w:p w14:paraId="3773D8D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68</w:t>
            </w:r>
          </w:p>
        </w:tc>
        <w:tc>
          <w:tcPr>
            <w:tcW w:w="460" w:type="pct"/>
          </w:tcPr>
          <w:p w14:paraId="7252C5F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3.85 </w:t>
            </w:r>
          </w:p>
        </w:tc>
        <w:tc>
          <w:tcPr>
            <w:tcW w:w="460" w:type="pct"/>
          </w:tcPr>
          <w:p w14:paraId="6C8152F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0.56 </w:t>
            </w:r>
          </w:p>
        </w:tc>
        <w:tc>
          <w:tcPr>
            <w:tcW w:w="460" w:type="pct"/>
          </w:tcPr>
          <w:p w14:paraId="3859D86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8.14 </w:t>
            </w:r>
          </w:p>
        </w:tc>
        <w:tc>
          <w:tcPr>
            <w:tcW w:w="460" w:type="pct"/>
          </w:tcPr>
          <w:p w14:paraId="69CECFB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04.74 </w:t>
            </w:r>
          </w:p>
        </w:tc>
        <w:tc>
          <w:tcPr>
            <w:tcW w:w="460" w:type="pct"/>
          </w:tcPr>
          <w:p w14:paraId="3E02739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23.45 </w:t>
            </w:r>
          </w:p>
        </w:tc>
        <w:tc>
          <w:tcPr>
            <w:tcW w:w="460" w:type="pct"/>
          </w:tcPr>
          <w:p w14:paraId="7F19743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2.39</w:t>
            </w:r>
          </w:p>
        </w:tc>
        <w:tc>
          <w:tcPr>
            <w:tcW w:w="561" w:type="pct"/>
          </w:tcPr>
          <w:p w14:paraId="0E8B842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180.69</w:t>
            </w:r>
          </w:p>
        </w:tc>
      </w:tr>
      <w:tr w:rsidR="00FA2E64" w:rsidRPr="00FA2E64" w14:paraId="01D4A384" w14:textId="77777777" w:rsidTr="00FD1C6E">
        <w:tc>
          <w:tcPr>
            <w:tcW w:w="399" w:type="pct"/>
          </w:tcPr>
          <w:p w14:paraId="399FBCB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f</w:t>
            </w:r>
          </w:p>
        </w:tc>
        <w:tc>
          <w:tcPr>
            <w:tcW w:w="408" w:type="pct"/>
          </w:tcPr>
          <w:p w14:paraId="401895B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0151    </w:t>
            </w:r>
          </w:p>
        </w:tc>
        <w:tc>
          <w:tcPr>
            <w:tcW w:w="408" w:type="pct"/>
          </w:tcPr>
          <w:p w14:paraId="0A34A5B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.0166    </w:t>
            </w:r>
          </w:p>
        </w:tc>
        <w:tc>
          <w:tcPr>
            <w:tcW w:w="460" w:type="pct"/>
          </w:tcPr>
          <w:p w14:paraId="20C6FAB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.7085   </w:t>
            </w:r>
          </w:p>
        </w:tc>
        <w:tc>
          <w:tcPr>
            <w:tcW w:w="460" w:type="pct"/>
          </w:tcPr>
          <w:p w14:paraId="0C8DC52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0.2483   </w:t>
            </w:r>
          </w:p>
        </w:tc>
        <w:tc>
          <w:tcPr>
            <w:tcW w:w="460" w:type="pct"/>
          </w:tcPr>
          <w:p w14:paraId="35D2491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5.1668   </w:t>
            </w:r>
          </w:p>
        </w:tc>
        <w:tc>
          <w:tcPr>
            <w:tcW w:w="460" w:type="pct"/>
          </w:tcPr>
          <w:p w14:paraId="5F4B710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0.3082   </w:t>
            </w:r>
          </w:p>
        </w:tc>
        <w:tc>
          <w:tcPr>
            <w:tcW w:w="460" w:type="pct"/>
          </w:tcPr>
          <w:p w14:paraId="6C3B88F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0.6903   </w:t>
            </w:r>
          </w:p>
        </w:tc>
        <w:tc>
          <w:tcPr>
            <w:tcW w:w="460" w:type="pct"/>
          </w:tcPr>
          <w:p w14:paraId="4302FFE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4.2014   </w:t>
            </w:r>
          </w:p>
        </w:tc>
        <w:tc>
          <w:tcPr>
            <w:tcW w:w="460" w:type="pct"/>
          </w:tcPr>
          <w:p w14:paraId="6520A23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8.0508   </w:t>
            </w:r>
          </w:p>
        </w:tc>
        <w:tc>
          <w:tcPr>
            <w:tcW w:w="561" w:type="pct"/>
          </w:tcPr>
          <w:p w14:paraId="2FFC6C5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6.7794</w:t>
            </w:r>
          </w:p>
        </w:tc>
      </w:tr>
      <w:tr w:rsidR="00FA2E64" w:rsidRPr="00FA2E64" w14:paraId="26FBB2FF" w14:textId="77777777" w:rsidTr="00FD1C6E">
        <w:tc>
          <w:tcPr>
            <w:tcW w:w="399" w:type="pct"/>
          </w:tcPr>
          <w:p w14:paraId="5591BFF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f</w:t>
            </w:r>
          </w:p>
        </w:tc>
        <w:tc>
          <w:tcPr>
            <w:tcW w:w="408" w:type="pct"/>
          </w:tcPr>
          <w:p w14:paraId="537F403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0545</w:t>
            </w:r>
          </w:p>
        </w:tc>
        <w:tc>
          <w:tcPr>
            <w:tcW w:w="408" w:type="pct"/>
          </w:tcPr>
          <w:p w14:paraId="53CFD07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.7955   </w:t>
            </w:r>
          </w:p>
        </w:tc>
        <w:tc>
          <w:tcPr>
            <w:tcW w:w="460" w:type="pct"/>
          </w:tcPr>
          <w:p w14:paraId="667CD4B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.3444</w:t>
            </w:r>
          </w:p>
        </w:tc>
        <w:tc>
          <w:tcPr>
            <w:tcW w:w="460" w:type="pct"/>
          </w:tcPr>
          <w:p w14:paraId="5DFA7EB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.3073</w:t>
            </w:r>
          </w:p>
        </w:tc>
        <w:tc>
          <w:tcPr>
            <w:tcW w:w="460" w:type="pct"/>
          </w:tcPr>
          <w:p w14:paraId="6DDC692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.4404</w:t>
            </w:r>
          </w:p>
        </w:tc>
        <w:tc>
          <w:tcPr>
            <w:tcW w:w="460" w:type="pct"/>
          </w:tcPr>
          <w:p w14:paraId="3BBAF73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5.7086</w:t>
            </w:r>
          </w:p>
        </w:tc>
        <w:tc>
          <w:tcPr>
            <w:tcW w:w="460" w:type="pct"/>
          </w:tcPr>
          <w:p w14:paraId="0EAB41D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6.1844</w:t>
            </w:r>
          </w:p>
        </w:tc>
        <w:tc>
          <w:tcPr>
            <w:tcW w:w="460" w:type="pct"/>
          </w:tcPr>
          <w:p w14:paraId="5B0A944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9.4487</w:t>
            </w:r>
          </w:p>
        </w:tc>
        <w:tc>
          <w:tcPr>
            <w:tcW w:w="460" w:type="pct"/>
          </w:tcPr>
          <w:p w14:paraId="3FE81FB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3.1522</w:t>
            </w:r>
          </w:p>
        </w:tc>
        <w:tc>
          <w:tcPr>
            <w:tcW w:w="561" w:type="pct"/>
          </w:tcPr>
          <w:p w14:paraId="4715B63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1.7786</w:t>
            </w:r>
          </w:p>
        </w:tc>
      </w:tr>
      <w:tr w:rsidR="00FA2E64" w:rsidRPr="00FA2E64" w14:paraId="5888A433" w14:textId="77777777" w:rsidTr="00FD1C6E">
        <w:tc>
          <w:tcPr>
            <w:tcW w:w="399" w:type="pct"/>
          </w:tcPr>
          <w:p w14:paraId="210EACC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NRf</w:t>
            </w:r>
          </w:p>
        </w:tc>
        <w:tc>
          <w:tcPr>
            <w:tcW w:w="408" w:type="pct"/>
          </w:tcPr>
          <w:p w14:paraId="4B06A3A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408" w:type="pct"/>
          </w:tcPr>
          <w:p w14:paraId="58C156A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1252    </w:t>
            </w:r>
          </w:p>
        </w:tc>
        <w:tc>
          <w:tcPr>
            <w:tcW w:w="460" w:type="pct"/>
          </w:tcPr>
          <w:p w14:paraId="0C26DAE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.8161    </w:t>
            </w:r>
          </w:p>
        </w:tc>
        <w:tc>
          <w:tcPr>
            <w:tcW w:w="460" w:type="pct"/>
          </w:tcPr>
          <w:p w14:paraId="49A7ADC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.1030    </w:t>
            </w:r>
          </w:p>
        </w:tc>
        <w:tc>
          <w:tcPr>
            <w:tcW w:w="460" w:type="pct"/>
          </w:tcPr>
          <w:p w14:paraId="40C25C1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.8556    </w:t>
            </w:r>
          </w:p>
        </w:tc>
        <w:tc>
          <w:tcPr>
            <w:tcW w:w="460" w:type="pct"/>
          </w:tcPr>
          <w:p w14:paraId="7B5301E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9.2393   </w:t>
            </w:r>
          </w:p>
        </w:tc>
        <w:tc>
          <w:tcPr>
            <w:tcW w:w="460" w:type="pct"/>
          </w:tcPr>
          <w:p w14:paraId="3A7C827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1.8194   </w:t>
            </w:r>
          </w:p>
        </w:tc>
        <w:tc>
          <w:tcPr>
            <w:tcW w:w="460" w:type="pct"/>
          </w:tcPr>
          <w:p w14:paraId="55A6B63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2.1986   </w:t>
            </w:r>
          </w:p>
        </w:tc>
        <w:tc>
          <w:tcPr>
            <w:tcW w:w="460" w:type="pct"/>
          </w:tcPr>
          <w:p w14:paraId="77A9871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4.0539   </w:t>
            </w:r>
          </w:p>
        </w:tc>
        <w:tc>
          <w:tcPr>
            <w:tcW w:w="561" w:type="pct"/>
          </w:tcPr>
          <w:p w14:paraId="3DB15EA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.3192</w:t>
            </w:r>
          </w:p>
        </w:tc>
      </w:tr>
      <w:tr w:rsidR="00FA2E64" w:rsidRPr="00FA2E64" w14:paraId="72B18508" w14:textId="77777777" w:rsidTr="00FD1C6E">
        <w:tc>
          <w:tcPr>
            <w:tcW w:w="399" w:type="pct"/>
          </w:tcPr>
          <w:p w14:paraId="0D10249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NRm</w:t>
            </w:r>
          </w:p>
        </w:tc>
        <w:tc>
          <w:tcPr>
            <w:tcW w:w="408" w:type="pct"/>
          </w:tcPr>
          <w:p w14:paraId="3F57F26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122    </w:t>
            </w:r>
          </w:p>
        </w:tc>
        <w:tc>
          <w:tcPr>
            <w:tcW w:w="408" w:type="pct"/>
          </w:tcPr>
          <w:p w14:paraId="2BFAE21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2711    </w:t>
            </w:r>
          </w:p>
        </w:tc>
        <w:tc>
          <w:tcPr>
            <w:tcW w:w="460" w:type="pct"/>
          </w:tcPr>
          <w:p w14:paraId="52C128B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4466</w:t>
            </w:r>
          </w:p>
        </w:tc>
        <w:tc>
          <w:tcPr>
            <w:tcW w:w="460" w:type="pct"/>
          </w:tcPr>
          <w:p w14:paraId="57438E1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5940    </w:t>
            </w:r>
          </w:p>
        </w:tc>
        <w:tc>
          <w:tcPr>
            <w:tcW w:w="460" w:type="pct"/>
          </w:tcPr>
          <w:p w14:paraId="55AF804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7221    </w:t>
            </w:r>
          </w:p>
        </w:tc>
        <w:tc>
          <w:tcPr>
            <w:tcW w:w="460" w:type="pct"/>
          </w:tcPr>
          <w:p w14:paraId="48D998F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8332</w:t>
            </w:r>
          </w:p>
        </w:tc>
        <w:tc>
          <w:tcPr>
            <w:tcW w:w="460" w:type="pct"/>
          </w:tcPr>
          <w:p w14:paraId="5ECDD56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102</w:t>
            </w:r>
          </w:p>
        </w:tc>
        <w:tc>
          <w:tcPr>
            <w:tcW w:w="460" w:type="pct"/>
          </w:tcPr>
          <w:p w14:paraId="1981C26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0756</w:t>
            </w:r>
          </w:p>
        </w:tc>
        <w:tc>
          <w:tcPr>
            <w:tcW w:w="460" w:type="pct"/>
          </w:tcPr>
          <w:p w14:paraId="220C341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1318</w:t>
            </w:r>
          </w:p>
        </w:tc>
        <w:tc>
          <w:tcPr>
            <w:tcW w:w="561" w:type="pct"/>
          </w:tcPr>
          <w:p w14:paraId="493789E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2297</w:t>
            </w:r>
          </w:p>
        </w:tc>
      </w:tr>
      <w:tr w:rsidR="00FA2E64" w:rsidRPr="00FA2E64" w14:paraId="0F8BCFA5" w14:textId="77777777" w:rsidTr="00FD1C6E">
        <w:tc>
          <w:tcPr>
            <w:tcW w:w="399" w:type="pct"/>
          </w:tcPr>
          <w:p w14:paraId="1F496D4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fm</w:t>
            </w:r>
          </w:p>
        </w:tc>
        <w:tc>
          <w:tcPr>
            <w:tcW w:w="408" w:type="pct"/>
          </w:tcPr>
          <w:p w14:paraId="5EF13F7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13</w:t>
            </w:r>
          </w:p>
        </w:tc>
        <w:tc>
          <w:tcPr>
            <w:tcW w:w="408" w:type="pct"/>
          </w:tcPr>
          <w:p w14:paraId="681B89F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564</w:t>
            </w:r>
          </w:p>
        </w:tc>
        <w:tc>
          <w:tcPr>
            <w:tcW w:w="460" w:type="pct"/>
          </w:tcPr>
          <w:p w14:paraId="0387F61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4441    </w:t>
            </w:r>
          </w:p>
        </w:tc>
        <w:tc>
          <w:tcPr>
            <w:tcW w:w="460" w:type="pct"/>
          </w:tcPr>
          <w:p w14:paraId="11F8766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7843    </w:t>
            </w:r>
          </w:p>
        </w:tc>
        <w:tc>
          <w:tcPr>
            <w:tcW w:w="460" w:type="pct"/>
          </w:tcPr>
          <w:p w14:paraId="03E3CB3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1565    </w:t>
            </w:r>
          </w:p>
        </w:tc>
        <w:tc>
          <w:tcPr>
            <w:tcW w:w="460" w:type="pct"/>
          </w:tcPr>
          <w:p w14:paraId="54F745A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5500    </w:t>
            </w:r>
          </w:p>
        </w:tc>
        <w:tc>
          <w:tcPr>
            <w:tcW w:w="460" w:type="pct"/>
          </w:tcPr>
          <w:p w14:paraId="2D39227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.3686    </w:t>
            </w:r>
          </w:p>
        </w:tc>
        <w:tc>
          <w:tcPr>
            <w:tcW w:w="460" w:type="pct"/>
          </w:tcPr>
          <w:p w14:paraId="03EC0B8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.7605    </w:t>
            </w:r>
          </w:p>
        </w:tc>
        <w:tc>
          <w:tcPr>
            <w:tcW w:w="460" w:type="pct"/>
          </w:tcPr>
          <w:p w14:paraId="1183A4F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1474    </w:t>
            </w:r>
          </w:p>
        </w:tc>
        <w:tc>
          <w:tcPr>
            <w:tcW w:w="561" w:type="pct"/>
          </w:tcPr>
          <w:p w14:paraId="025B9C6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9486</w:t>
            </w:r>
          </w:p>
        </w:tc>
      </w:tr>
      <w:tr w:rsidR="00FA2E64" w:rsidRPr="00FA2E64" w14:paraId="5ED9B8F3" w14:textId="77777777" w:rsidTr="00FD1C6E">
        <w:tc>
          <w:tcPr>
            <w:tcW w:w="399" w:type="pct"/>
          </w:tcPr>
          <w:p w14:paraId="01A9B79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m</w:t>
            </w:r>
          </w:p>
        </w:tc>
        <w:tc>
          <w:tcPr>
            <w:tcW w:w="408" w:type="pct"/>
          </w:tcPr>
          <w:p w14:paraId="66F4499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3546    </w:t>
            </w:r>
          </w:p>
        </w:tc>
        <w:tc>
          <w:tcPr>
            <w:tcW w:w="408" w:type="pct"/>
          </w:tcPr>
          <w:p w14:paraId="44B7C86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8989    </w:t>
            </w:r>
          </w:p>
        </w:tc>
        <w:tc>
          <w:tcPr>
            <w:tcW w:w="460" w:type="pct"/>
          </w:tcPr>
          <w:p w14:paraId="598FCC3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096</w:t>
            </w:r>
          </w:p>
        </w:tc>
        <w:tc>
          <w:tcPr>
            <w:tcW w:w="460" w:type="pct"/>
          </w:tcPr>
          <w:p w14:paraId="7C9B428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3429</w:t>
            </w:r>
          </w:p>
        </w:tc>
        <w:tc>
          <w:tcPr>
            <w:tcW w:w="460" w:type="pct"/>
          </w:tcPr>
          <w:p w14:paraId="6B545DB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1171       </w:t>
            </w:r>
          </w:p>
        </w:tc>
        <w:tc>
          <w:tcPr>
            <w:tcW w:w="460" w:type="pct"/>
          </w:tcPr>
          <w:p w14:paraId="1E9BBDC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9245   </w:t>
            </w:r>
          </w:p>
        </w:tc>
        <w:tc>
          <w:tcPr>
            <w:tcW w:w="460" w:type="pct"/>
          </w:tcPr>
          <w:p w14:paraId="57CD1B3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5853</w:t>
            </w:r>
          </w:p>
        </w:tc>
        <w:tc>
          <w:tcPr>
            <w:tcW w:w="460" w:type="pct"/>
          </w:tcPr>
          <w:p w14:paraId="729AF51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.3681    </w:t>
            </w:r>
          </w:p>
        </w:tc>
        <w:tc>
          <w:tcPr>
            <w:tcW w:w="460" w:type="pct"/>
          </w:tcPr>
          <w:p w14:paraId="3DB9257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.1388    </w:t>
            </w:r>
          </w:p>
        </w:tc>
        <w:tc>
          <w:tcPr>
            <w:tcW w:w="561" w:type="pct"/>
          </w:tcPr>
          <w:p w14:paraId="02DFCD7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7413</w:t>
            </w:r>
          </w:p>
        </w:tc>
      </w:tr>
      <w:tr w:rsidR="00FA2E64" w:rsidRPr="00FA2E64" w14:paraId="50DC51D5" w14:textId="77777777" w:rsidTr="00FD1C6E">
        <w:tc>
          <w:tcPr>
            <w:tcW w:w="399" w:type="pct"/>
          </w:tcPr>
          <w:p w14:paraId="61992C0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m</w:t>
            </w:r>
          </w:p>
        </w:tc>
        <w:tc>
          <w:tcPr>
            <w:tcW w:w="408" w:type="pct"/>
          </w:tcPr>
          <w:p w14:paraId="4C39F82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55</w:t>
            </w:r>
          </w:p>
        </w:tc>
        <w:tc>
          <w:tcPr>
            <w:tcW w:w="408" w:type="pct"/>
          </w:tcPr>
          <w:p w14:paraId="66F1EF8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68</w:t>
            </w:r>
          </w:p>
        </w:tc>
        <w:tc>
          <w:tcPr>
            <w:tcW w:w="460" w:type="pct"/>
          </w:tcPr>
          <w:p w14:paraId="6A7F9F9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3.85 </w:t>
            </w:r>
          </w:p>
        </w:tc>
        <w:tc>
          <w:tcPr>
            <w:tcW w:w="460" w:type="pct"/>
          </w:tcPr>
          <w:p w14:paraId="3D1ADDA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0.56 </w:t>
            </w:r>
          </w:p>
        </w:tc>
        <w:tc>
          <w:tcPr>
            <w:tcW w:w="460" w:type="pct"/>
          </w:tcPr>
          <w:p w14:paraId="4AB6B33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8.14 </w:t>
            </w:r>
          </w:p>
        </w:tc>
        <w:tc>
          <w:tcPr>
            <w:tcW w:w="460" w:type="pct"/>
          </w:tcPr>
          <w:p w14:paraId="5E06843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86.26 </w:t>
            </w:r>
          </w:p>
        </w:tc>
        <w:tc>
          <w:tcPr>
            <w:tcW w:w="460" w:type="pct"/>
          </w:tcPr>
          <w:p w14:paraId="3B0A60F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23.49 </w:t>
            </w:r>
          </w:p>
        </w:tc>
        <w:tc>
          <w:tcPr>
            <w:tcW w:w="460" w:type="pct"/>
          </w:tcPr>
          <w:p w14:paraId="18376FD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42.39 </w:t>
            </w:r>
          </w:p>
        </w:tc>
        <w:tc>
          <w:tcPr>
            <w:tcW w:w="460" w:type="pct"/>
          </w:tcPr>
          <w:p w14:paraId="21C9C80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61.48 </w:t>
            </w:r>
          </w:p>
        </w:tc>
        <w:tc>
          <w:tcPr>
            <w:tcW w:w="561" w:type="pct"/>
          </w:tcPr>
          <w:p w14:paraId="550C386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0.00</w:t>
            </w:r>
          </w:p>
        </w:tc>
      </w:tr>
    </w:tbl>
    <w:p w14:paraId="2F3C3BBC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fi = 0.0281    0.0632    0.1123    0.2528    0.4495    0.7026</w:t>
      </w:r>
    </w:p>
    <w:p w14:paraId="34CC6F98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i=     [3.1881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   3.2232   3.2723     3.3029     3.3336    3.3553     3.4128     3.6095     3.7421       3.8626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21E1DAF5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Maximum FUE Tx = 68.14 = 18dBm</w:t>
      </w:r>
    </w:p>
    <w:p w14:paraId="7099C07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68.14mW generate 1.55mW interference with a profit of 9.6564dB (9.2393) SINRf at 34Mbps data rate.</w:t>
      </w:r>
    </w:p>
    <w:p w14:paraId="5578AE47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MUE is expected to transmit at 86.26mW=19.36dBm generating interference of 25.7086mW to enjoy 0.8332 SINRm qualit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1"/>
        <w:gridCol w:w="666"/>
        <w:gridCol w:w="666"/>
        <w:gridCol w:w="666"/>
        <w:gridCol w:w="666"/>
        <w:gridCol w:w="666"/>
        <w:gridCol w:w="766"/>
        <w:gridCol w:w="766"/>
        <w:gridCol w:w="766"/>
        <w:gridCol w:w="766"/>
      </w:tblGrid>
      <w:tr w:rsidR="00FA2E64" w:rsidRPr="00FA2E64" w14:paraId="6276A8B5" w14:textId="77777777" w:rsidTr="00FD1C6E">
        <w:tc>
          <w:tcPr>
            <w:tcW w:w="0" w:type="auto"/>
          </w:tcPr>
          <w:p w14:paraId="11C2C41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m(mW)</w:t>
            </w:r>
          </w:p>
        </w:tc>
        <w:tc>
          <w:tcPr>
            <w:tcW w:w="0" w:type="auto"/>
          </w:tcPr>
          <w:p w14:paraId="77EA831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68</w:t>
            </w:r>
          </w:p>
        </w:tc>
        <w:tc>
          <w:tcPr>
            <w:tcW w:w="0" w:type="auto"/>
          </w:tcPr>
          <w:p w14:paraId="7AB33103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3.85</w:t>
            </w:r>
          </w:p>
        </w:tc>
        <w:tc>
          <w:tcPr>
            <w:tcW w:w="0" w:type="auto"/>
          </w:tcPr>
          <w:p w14:paraId="476C3A73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.56</w:t>
            </w:r>
          </w:p>
        </w:tc>
        <w:tc>
          <w:tcPr>
            <w:tcW w:w="0" w:type="auto"/>
          </w:tcPr>
          <w:p w14:paraId="1E0B191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8.14</w:t>
            </w:r>
          </w:p>
        </w:tc>
        <w:tc>
          <w:tcPr>
            <w:tcW w:w="0" w:type="auto"/>
          </w:tcPr>
          <w:p w14:paraId="2ACE032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6.26</w:t>
            </w:r>
          </w:p>
        </w:tc>
        <w:tc>
          <w:tcPr>
            <w:tcW w:w="0" w:type="auto"/>
          </w:tcPr>
          <w:p w14:paraId="3C5C0F2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3.26</w:t>
            </w:r>
          </w:p>
        </w:tc>
        <w:tc>
          <w:tcPr>
            <w:tcW w:w="0" w:type="auto"/>
          </w:tcPr>
          <w:p w14:paraId="32BDAA5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2.39</w:t>
            </w:r>
          </w:p>
        </w:tc>
        <w:tc>
          <w:tcPr>
            <w:tcW w:w="0" w:type="auto"/>
          </w:tcPr>
          <w:p w14:paraId="313D031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1.48</w:t>
            </w:r>
          </w:p>
        </w:tc>
        <w:tc>
          <w:tcPr>
            <w:tcW w:w="0" w:type="auto"/>
          </w:tcPr>
          <w:p w14:paraId="0CACF66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0.00</w:t>
            </w:r>
          </w:p>
        </w:tc>
      </w:tr>
      <w:tr w:rsidR="00FA2E64" w:rsidRPr="00FA2E64" w14:paraId="398D19D3" w14:textId="77777777" w:rsidTr="00FD1C6E">
        <w:tc>
          <w:tcPr>
            <w:tcW w:w="0" w:type="auto"/>
          </w:tcPr>
          <w:p w14:paraId="7D33244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f(mW)</w:t>
            </w:r>
          </w:p>
        </w:tc>
        <w:tc>
          <w:tcPr>
            <w:tcW w:w="0" w:type="auto"/>
          </w:tcPr>
          <w:p w14:paraId="2E03DA0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.92</w:t>
            </w:r>
          </w:p>
        </w:tc>
        <w:tc>
          <w:tcPr>
            <w:tcW w:w="0" w:type="auto"/>
          </w:tcPr>
          <w:p w14:paraId="64CF88A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9.05</w:t>
            </w:r>
          </w:p>
        </w:tc>
        <w:tc>
          <w:tcPr>
            <w:tcW w:w="0" w:type="auto"/>
          </w:tcPr>
          <w:p w14:paraId="08BAF153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4.22</w:t>
            </w:r>
          </w:p>
        </w:tc>
        <w:tc>
          <w:tcPr>
            <w:tcW w:w="0" w:type="auto"/>
          </w:tcPr>
          <w:p w14:paraId="06C8B18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0.93</w:t>
            </w:r>
          </w:p>
        </w:tc>
        <w:tc>
          <w:tcPr>
            <w:tcW w:w="0" w:type="auto"/>
          </w:tcPr>
          <w:p w14:paraId="5C4F609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8.51</w:t>
            </w:r>
          </w:p>
        </w:tc>
        <w:tc>
          <w:tcPr>
            <w:tcW w:w="0" w:type="auto"/>
          </w:tcPr>
          <w:p w14:paraId="6C3A0EF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15.11</w:t>
            </w:r>
          </w:p>
        </w:tc>
        <w:tc>
          <w:tcPr>
            <w:tcW w:w="0" w:type="auto"/>
          </w:tcPr>
          <w:p w14:paraId="0A5D392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33.82</w:t>
            </w:r>
          </w:p>
        </w:tc>
        <w:tc>
          <w:tcPr>
            <w:tcW w:w="0" w:type="auto"/>
          </w:tcPr>
          <w:p w14:paraId="3567619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52.76</w:t>
            </w:r>
          </w:p>
        </w:tc>
        <w:tc>
          <w:tcPr>
            <w:tcW w:w="0" w:type="auto"/>
          </w:tcPr>
          <w:p w14:paraId="5A16D8E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1.06</w:t>
            </w:r>
          </w:p>
        </w:tc>
      </w:tr>
    </w:tbl>
    <w:p w14:paraId="752474B0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550"/>
        <w:gridCol w:w="766"/>
        <w:gridCol w:w="766"/>
        <w:gridCol w:w="766"/>
        <w:gridCol w:w="766"/>
        <w:gridCol w:w="766"/>
        <w:gridCol w:w="766"/>
        <w:gridCol w:w="766"/>
        <w:gridCol w:w="766"/>
        <w:gridCol w:w="766"/>
        <w:gridCol w:w="766"/>
      </w:tblGrid>
      <w:tr w:rsidR="00FA2E64" w:rsidRPr="00FA2E64" w14:paraId="4F38BBEA" w14:textId="77777777" w:rsidTr="00FD1C6E">
        <w:tc>
          <w:tcPr>
            <w:tcW w:w="0" w:type="auto"/>
          </w:tcPr>
          <w:p w14:paraId="129D774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m</w:t>
            </w:r>
          </w:p>
        </w:tc>
        <w:tc>
          <w:tcPr>
            <w:tcW w:w="0" w:type="auto"/>
          </w:tcPr>
          <w:p w14:paraId="3DF4C11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3546    </w:t>
            </w:r>
          </w:p>
        </w:tc>
        <w:tc>
          <w:tcPr>
            <w:tcW w:w="0" w:type="auto"/>
          </w:tcPr>
          <w:p w14:paraId="719F9BD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8989    </w:t>
            </w:r>
          </w:p>
        </w:tc>
        <w:tc>
          <w:tcPr>
            <w:tcW w:w="0" w:type="auto"/>
          </w:tcPr>
          <w:p w14:paraId="1329775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096</w:t>
            </w:r>
          </w:p>
        </w:tc>
        <w:tc>
          <w:tcPr>
            <w:tcW w:w="0" w:type="auto"/>
          </w:tcPr>
          <w:p w14:paraId="38D348E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3429</w:t>
            </w:r>
          </w:p>
        </w:tc>
        <w:tc>
          <w:tcPr>
            <w:tcW w:w="0" w:type="auto"/>
          </w:tcPr>
          <w:p w14:paraId="1CA07DA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1171       </w:t>
            </w:r>
          </w:p>
        </w:tc>
        <w:tc>
          <w:tcPr>
            <w:tcW w:w="0" w:type="auto"/>
          </w:tcPr>
          <w:p w14:paraId="5401C1F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9245   </w:t>
            </w:r>
          </w:p>
        </w:tc>
        <w:tc>
          <w:tcPr>
            <w:tcW w:w="0" w:type="auto"/>
          </w:tcPr>
          <w:p w14:paraId="627C01F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5853</w:t>
            </w:r>
          </w:p>
        </w:tc>
        <w:tc>
          <w:tcPr>
            <w:tcW w:w="0" w:type="auto"/>
          </w:tcPr>
          <w:p w14:paraId="4A635E2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.3681    </w:t>
            </w:r>
          </w:p>
        </w:tc>
        <w:tc>
          <w:tcPr>
            <w:tcW w:w="0" w:type="auto"/>
          </w:tcPr>
          <w:p w14:paraId="611F013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.1388    </w:t>
            </w:r>
          </w:p>
        </w:tc>
        <w:tc>
          <w:tcPr>
            <w:tcW w:w="0" w:type="auto"/>
          </w:tcPr>
          <w:p w14:paraId="7D7D692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7413</w:t>
            </w:r>
          </w:p>
        </w:tc>
      </w:tr>
    </w:tbl>
    <w:p w14:paraId="4E8DCE75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The power levels that can connect to the base station (with MDS = 1.2589mW) are those in blue i.e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"/>
        <w:gridCol w:w="902"/>
        <w:gridCol w:w="901"/>
        <w:gridCol w:w="902"/>
        <w:gridCol w:w="902"/>
      </w:tblGrid>
      <w:tr w:rsidR="00FA2E64" w:rsidRPr="00FA2E64" w14:paraId="1E1B66D5" w14:textId="77777777" w:rsidTr="00FD1C6E">
        <w:tc>
          <w:tcPr>
            <w:tcW w:w="901" w:type="dxa"/>
          </w:tcPr>
          <w:p w14:paraId="31363F2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6.26</w:t>
            </w:r>
          </w:p>
        </w:tc>
        <w:tc>
          <w:tcPr>
            <w:tcW w:w="902" w:type="dxa"/>
          </w:tcPr>
          <w:p w14:paraId="0921EDE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23.26</w:t>
            </w:r>
          </w:p>
        </w:tc>
        <w:tc>
          <w:tcPr>
            <w:tcW w:w="901" w:type="dxa"/>
          </w:tcPr>
          <w:p w14:paraId="75AF660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42.39</w:t>
            </w:r>
          </w:p>
        </w:tc>
        <w:tc>
          <w:tcPr>
            <w:tcW w:w="902" w:type="dxa"/>
          </w:tcPr>
          <w:p w14:paraId="64E997C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61.48</w:t>
            </w:r>
          </w:p>
        </w:tc>
        <w:tc>
          <w:tcPr>
            <w:tcW w:w="902" w:type="dxa"/>
          </w:tcPr>
          <w:p w14:paraId="7070453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0.00</w:t>
            </w:r>
          </w:p>
        </w:tc>
      </w:tr>
    </w:tbl>
    <w:p w14:paraId="1C44C0F0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4AA7C9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FUE Tx power restricted to 18dBm (68.14mW)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828"/>
        <w:gridCol w:w="766"/>
        <w:gridCol w:w="766"/>
        <w:gridCol w:w="766"/>
        <w:gridCol w:w="866"/>
        <w:gridCol w:w="866"/>
        <w:gridCol w:w="866"/>
        <w:gridCol w:w="766"/>
        <w:gridCol w:w="766"/>
        <w:gridCol w:w="766"/>
        <w:gridCol w:w="766"/>
      </w:tblGrid>
      <w:tr w:rsidR="00FA2E64" w:rsidRPr="00FA2E64" w14:paraId="6AC3F299" w14:textId="77777777" w:rsidTr="00FD1C6E">
        <w:tc>
          <w:tcPr>
            <w:tcW w:w="0" w:type="auto"/>
          </w:tcPr>
          <w:p w14:paraId="6B79CE8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f</w:t>
            </w:r>
          </w:p>
        </w:tc>
        <w:tc>
          <w:tcPr>
            <w:tcW w:w="0" w:type="auto"/>
          </w:tcPr>
          <w:p w14:paraId="3AF4AA3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048 </w:t>
            </w:r>
          </w:p>
        </w:tc>
        <w:tc>
          <w:tcPr>
            <w:tcW w:w="0" w:type="auto"/>
          </w:tcPr>
          <w:p w14:paraId="5733016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50</w:t>
            </w:r>
          </w:p>
        </w:tc>
        <w:tc>
          <w:tcPr>
            <w:tcW w:w="0" w:type="auto"/>
          </w:tcPr>
          <w:p w14:paraId="5AC8DAA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68</w:t>
            </w:r>
          </w:p>
        </w:tc>
        <w:tc>
          <w:tcPr>
            <w:tcW w:w="0" w:type="auto"/>
          </w:tcPr>
          <w:p w14:paraId="667A030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3.85 </w:t>
            </w:r>
          </w:p>
        </w:tc>
        <w:tc>
          <w:tcPr>
            <w:tcW w:w="0" w:type="auto"/>
          </w:tcPr>
          <w:p w14:paraId="71D2F7C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0.56 </w:t>
            </w:r>
          </w:p>
        </w:tc>
        <w:tc>
          <w:tcPr>
            <w:tcW w:w="0" w:type="auto"/>
          </w:tcPr>
          <w:p w14:paraId="4577D3F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8.14 </w:t>
            </w:r>
          </w:p>
        </w:tc>
        <w:tc>
          <w:tcPr>
            <w:tcW w:w="0" w:type="auto"/>
          </w:tcPr>
          <w:p w14:paraId="210BD31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8.14</w:t>
            </w:r>
          </w:p>
        </w:tc>
        <w:tc>
          <w:tcPr>
            <w:tcW w:w="0" w:type="auto"/>
          </w:tcPr>
          <w:p w14:paraId="5DAE1F2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8.14</w:t>
            </w:r>
          </w:p>
        </w:tc>
        <w:tc>
          <w:tcPr>
            <w:tcW w:w="0" w:type="auto"/>
          </w:tcPr>
          <w:p w14:paraId="7BEEEAE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8.14</w:t>
            </w:r>
          </w:p>
        </w:tc>
        <w:tc>
          <w:tcPr>
            <w:tcW w:w="0" w:type="auto"/>
          </w:tcPr>
          <w:p w14:paraId="17B736F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8.14</w:t>
            </w:r>
          </w:p>
        </w:tc>
      </w:tr>
      <w:tr w:rsidR="00FA2E64" w:rsidRPr="00FA2E64" w14:paraId="56F31F08" w14:textId="77777777" w:rsidTr="00FD1C6E">
        <w:tc>
          <w:tcPr>
            <w:tcW w:w="0" w:type="auto"/>
          </w:tcPr>
          <w:p w14:paraId="7A3ECE1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f</w:t>
            </w:r>
          </w:p>
        </w:tc>
        <w:tc>
          <w:tcPr>
            <w:tcW w:w="0" w:type="auto"/>
          </w:tcPr>
          <w:p w14:paraId="56763C6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0151    </w:t>
            </w:r>
          </w:p>
        </w:tc>
        <w:tc>
          <w:tcPr>
            <w:tcW w:w="0" w:type="auto"/>
          </w:tcPr>
          <w:p w14:paraId="10F702D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.0166    </w:t>
            </w:r>
          </w:p>
        </w:tc>
        <w:tc>
          <w:tcPr>
            <w:tcW w:w="0" w:type="auto"/>
          </w:tcPr>
          <w:p w14:paraId="6F35F03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.7085   </w:t>
            </w:r>
          </w:p>
        </w:tc>
        <w:tc>
          <w:tcPr>
            <w:tcW w:w="0" w:type="auto"/>
          </w:tcPr>
          <w:p w14:paraId="034E3C1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0.2483   </w:t>
            </w:r>
          </w:p>
        </w:tc>
        <w:tc>
          <w:tcPr>
            <w:tcW w:w="0" w:type="auto"/>
          </w:tcPr>
          <w:p w14:paraId="6B63EF6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5.1668   </w:t>
            </w:r>
          </w:p>
        </w:tc>
        <w:tc>
          <w:tcPr>
            <w:tcW w:w="0" w:type="auto"/>
          </w:tcPr>
          <w:p w14:paraId="73E54E3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0.3082   </w:t>
            </w:r>
          </w:p>
        </w:tc>
        <w:tc>
          <w:tcPr>
            <w:tcW w:w="0" w:type="auto"/>
          </w:tcPr>
          <w:p w14:paraId="3EF588B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.98</w:t>
            </w:r>
          </w:p>
        </w:tc>
        <w:tc>
          <w:tcPr>
            <w:tcW w:w="0" w:type="auto"/>
          </w:tcPr>
          <w:p w14:paraId="6C89AE83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88</w:t>
            </w:r>
          </w:p>
        </w:tc>
        <w:tc>
          <w:tcPr>
            <w:tcW w:w="0" w:type="auto"/>
          </w:tcPr>
          <w:p w14:paraId="78F8CAF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22</w:t>
            </w:r>
          </w:p>
        </w:tc>
        <w:tc>
          <w:tcPr>
            <w:tcW w:w="0" w:type="auto"/>
          </w:tcPr>
          <w:p w14:paraId="7B8FCE8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.65</w:t>
            </w:r>
          </w:p>
        </w:tc>
      </w:tr>
      <w:tr w:rsidR="00FA2E64" w:rsidRPr="00FA2E64" w14:paraId="0FDEE539" w14:textId="77777777" w:rsidTr="00FD1C6E">
        <w:tc>
          <w:tcPr>
            <w:tcW w:w="0" w:type="auto"/>
          </w:tcPr>
          <w:p w14:paraId="47FA57D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f</w:t>
            </w:r>
          </w:p>
        </w:tc>
        <w:tc>
          <w:tcPr>
            <w:tcW w:w="0" w:type="auto"/>
          </w:tcPr>
          <w:p w14:paraId="6A08961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424</w:t>
            </w:r>
          </w:p>
        </w:tc>
        <w:tc>
          <w:tcPr>
            <w:tcW w:w="0" w:type="auto"/>
          </w:tcPr>
          <w:p w14:paraId="6672D90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9659   </w:t>
            </w:r>
          </w:p>
        </w:tc>
        <w:tc>
          <w:tcPr>
            <w:tcW w:w="0" w:type="auto"/>
          </w:tcPr>
          <w:p w14:paraId="5EFCD83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7241</w:t>
            </w:r>
          </w:p>
        </w:tc>
        <w:tc>
          <w:tcPr>
            <w:tcW w:w="0" w:type="auto"/>
          </w:tcPr>
          <w:p w14:paraId="25001E7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5512</w:t>
            </w:r>
          </w:p>
        </w:tc>
        <w:tc>
          <w:tcPr>
            <w:tcW w:w="0" w:type="auto"/>
          </w:tcPr>
          <w:p w14:paraId="109E46B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4067</w:t>
            </w:r>
          </w:p>
        </w:tc>
        <w:tc>
          <w:tcPr>
            <w:tcW w:w="0" w:type="auto"/>
          </w:tcPr>
          <w:p w14:paraId="230C129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2848</w:t>
            </w:r>
          </w:p>
        </w:tc>
        <w:tc>
          <w:tcPr>
            <w:tcW w:w="0" w:type="auto"/>
          </w:tcPr>
          <w:p w14:paraId="21319CC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0307</w:t>
            </w:r>
          </w:p>
        </w:tc>
        <w:tc>
          <w:tcPr>
            <w:tcW w:w="0" w:type="auto"/>
          </w:tcPr>
          <w:p w14:paraId="075805B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5748</w:t>
            </w:r>
          </w:p>
        </w:tc>
        <w:tc>
          <w:tcPr>
            <w:tcW w:w="0" w:type="auto"/>
          </w:tcPr>
          <w:p w14:paraId="56DFF04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1920</w:t>
            </w:r>
          </w:p>
        </w:tc>
        <w:tc>
          <w:tcPr>
            <w:tcW w:w="0" w:type="auto"/>
          </w:tcPr>
          <w:p w14:paraId="6811D9D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6298</w:t>
            </w:r>
          </w:p>
        </w:tc>
      </w:tr>
      <w:tr w:rsidR="00FA2E64" w:rsidRPr="00FA2E64" w14:paraId="17F2C5FA" w14:textId="77777777" w:rsidTr="00FD1C6E">
        <w:tc>
          <w:tcPr>
            <w:tcW w:w="0" w:type="auto"/>
          </w:tcPr>
          <w:p w14:paraId="750C868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NRf</w:t>
            </w:r>
          </w:p>
        </w:tc>
        <w:tc>
          <w:tcPr>
            <w:tcW w:w="0" w:type="auto"/>
          </w:tcPr>
          <w:p w14:paraId="7C93076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0137    </w:t>
            </w:r>
          </w:p>
        </w:tc>
        <w:tc>
          <w:tcPr>
            <w:tcW w:w="0" w:type="auto"/>
          </w:tcPr>
          <w:p w14:paraId="2F8F99D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5754    </w:t>
            </w:r>
          </w:p>
        </w:tc>
        <w:tc>
          <w:tcPr>
            <w:tcW w:w="0" w:type="auto"/>
          </w:tcPr>
          <w:p w14:paraId="330C9E9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8247    </w:t>
            </w:r>
          </w:p>
        </w:tc>
        <w:tc>
          <w:tcPr>
            <w:tcW w:w="0" w:type="auto"/>
          </w:tcPr>
          <w:p w14:paraId="062D2BD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9270</w:t>
            </w:r>
          </w:p>
        </w:tc>
        <w:tc>
          <w:tcPr>
            <w:tcW w:w="0" w:type="auto"/>
          </w:tcPr>
          <w:p w14:paraId="0DF7FCA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6995</w:t>
            </w:r>
          </w:p>
        </w:tc>
        <w:tc>
          <w:tcPr>
            <w:tcW w:w="0" w:type="auto"/>
          </w:tcPr>
          <w:p w14:paraId="7DA342F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.1527</w:t>
            </w:r>
          </w:p>
        </w:tc>
        <w:tc>
          <w:tcPr>
            <w:tcW w:w="0" w:type="auto"/>
          </w:tcPr>
          <w:p w14:paraId="7B4CEA73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4140</w:t>
            </w:r>
          </w:p>
        </w:tc>
        <w:tc>
          <w:tcPr>
            <w:tcW w:w="0" w:type="auto"/>
          </w:tcPr>
          <w:p w14:paraId="50CB2D3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9996</w:t>
            </w:r>
          </w:p>
        </w:tc>
        <w:tc>
          <w:tcPr>
            <w:tcW w:w="0" w:type="auto"/>
          </w:tcPr>
          <w:p w14:paraId="1D91B4E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5823</w:t>
            </w:r>
          </w:p>
        </w:tc>
        <w:tc>
          <w:tcPr>
            <w:tcW w:w="0" w:type="auto"/>
          </w:tcPr>
          <w:p w14:paraId="79D5BE4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7796</w:t>
            </w:r>
          </w:p>
        </w:tc>
      </w:tr>
      <w:tr w:rsidR="00FA2E64" w:rsidRPr="00FA2E64" w14:paraId="690F87AF" w14:textId="77777777" w:rsidTr="00FD1C6E">
        <w:tc>
          <w:tcPr>
            <w:tcW w:w="0" w:type="auto"/>
          </w:tcPr>
          <w:p w14:paraId="57A1C33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NRm</w:t>
            </w:r>
          </w:p>
        </w:tc>
        <w:tc>
          <w:tcPr>
            <w:tcW w:w="0" w:type="auto"/>
          </w:tcPr>
          <w:p w14:paraId="73CBD69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1122    </w:t>
            </w:r>
          </w:p>
        </w:tc>
        <w:tc>
          <w:tcPr>
            <w:tcW w:w="0" w:type="auto"/>
          </w:tcPr>
          <w:p w14:paraId="6DF38FF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2710    </w:t>
            </w:r>
          </w:p>
        </w:tc>
        <w:tc>
          <w:tcPr>
            <w:tcW w:w="0" w:type="auto"/>
          </w:tcPr>
          <w:p w14:paraId="33E679A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4466    </w:t>
            </w:r>
          </w:p>
        </w:tc>
        <w:tc>
          <w:tcPr>
            <w:tcW w:w="0" w:type="auto"/>
          </w:tcPr>
          <w:p w14:paraId="2BD5D8C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5940    </w:t>
            </w:r>
          </w:p>
        </w:tc>
        <w:tc>
          <w:tcPr>
            <w:tcW w:w="0" w:type="auto"/>
          </w:tcPr>
          <w:p w14:paraId="45EB283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7221    </w:t>
            </w:r>
          </w:p>
        </w:tc>
        <w:tc>
          <w:tcPr>
            <w:tcW w:w="0" w:type="auto"/>
          </w:tcPr>
          <w:p w14:paraId="69725D2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8332    </w:t>
            </w:r>
          </w:p>
        </w:tc>
        <w:tc>
          <w:tcPr>
            <w:tcW w:w="0" w:type="auto"/>
          </w:tcPr>
          <w:p w14:paraId="636BC00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1858    </w:t>
            </w:r>
          </w:p>
        </w:tc>
        <w:tc>
          <w:tcPr>
            <w:tcW w:w="0" w:type="auto"/>
          </w:tcPr>
          <w:p w14:paraId="37B3F01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3520    </w:t>
            </w:r>
          </w:p>
        </w:tc>
        <w:tc>
          <w:tcPr>
            <w:tcW w:w="0" w:type="auto"/>
          </w:tcPr>
          <w:p w14:paraId="0D0D963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5157    </w:t>
            </w:r>
          </w:p>
        </w:tc>
        <w:tc>
          <w:tcPr>
            <w:tcW w:w="0" w:type="auto"/>
          </w:tcPr>
          <w:p w14:paraId="5D4988B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8559</w:t>
            </w:r>
          </w:p>
        </w:tc>
      </w:tr>
      <w:tr w:rsidR="00FA2E64" w:rsidRPr="00FA2E64" w14:paraId="55ED353B" w14:textId="77777777" w:rsidTr="00FD1C6E">
        <w:tc>
          <w:tcPr>
            <w:tcW w:w="0" w:type="auto"/>
          </w:tcPr>
          <w:p w14:paraId="13D53A4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fm</w:t>
            </w:r>
          </w:p>
        </w:tc>
        <w:tc>
          <w:tcPr>
            <w:tcW w:w="0" w:type="auto"/>
          </w:tcPr>
          <w:p w14:paraId="7629EA1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13</w:t>
            </w:r>
          </w:p>
        </w:tc>
        <w:tc>
          <w:tcPr>
            <w:tcW w:w="0" w:type="auto"/>
          </w:tcPr>
          <w:p w14:paraId="41058F6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564</w:t>
            </w:r>
          </w:p>
        </w:tc>
        <w:tc>
          <w:tcPr>
            <w:tcW w:w="0" w:type="auto"/>
          </w:tcPr>
          <w:p w14:paraId="0D5C2F2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4441    </w:t>
            </w:r>
          </w:p>
        </w:tc>
        <w:tc>
          <w:tcPr>
            <w:tcW w:w="0" w:type="auto"/>
          </w:tcPr>
          <w:p w14:paraId="248A9E6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7843    </w:t>
            </w:r>
          </w:p>
        </w:tc>
        <w:tc>
          <w:tcPr>
            <w:tcW w:w="0" w:type="auto"/>
          </w:tcPr>
          <w:p w14:paraId="74EA983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1565    </w:t>
            </w:r>
          </w:p>
        </w:tc>
        <w:tc>
          <w:tcPr>
            <w:tcW w:w="0" w:type="auto"/>
          </w:tcPr>
          <w:p w14:paraId="66DEAA4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5500    </w:t>
            </w:r>
          </w:p>
        </w:tc>
        <w:tc>
          <w:tcPr>
            <w:tcW w:w="0" w:type="auto"/>
          </w:tcPr>
          <w:p w14:paraId="0736810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5500    </w:t>
            </w:r>
          </w:p>
        </w:tc>
        <w:tc>
          <w:tcPr>
            <w:tcW w:w="0" w:type="auto"/>
          </w:tcPr>
          <w:p w14:paraId="5100448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5500    </w:t>
            </w:r>
          </w:p>
        </w:tc>
        <w:tc>
          <w:tcPr>
            <w:tcW w:w="0" w:type="auto"/>
          </w:tcPr>
          <w:p w14:paraId="1251D33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5500    </w:t>
            </w:r>
          </w:p>
        </w:tc>
        <w:tc>
          <w:tcPr>
            <w:tcW w:w="0" w:type="auto"/>
          </w:tcPr>
          <w:p w14:paraId="682105E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5500    </w:t>
            </w:r>
          </w:p>
        </w:tc>
      </w:tr>
      <w:tr w:rsidR="00FA2E64" w:rsidRPr="00FA2E64" w14:paraId="19108B8D" w14:textId="77777777" w:rsidTr="00FD1C6E">
        <w:tc>
          <w:tcPr>
            <w:tcW w:w="0" w:type="auto"/>
          </w:tcPr>
          <w:p w14:paraId="081FF40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m</w:t>
            </w:r>
          </w:p>
        </w:tc>
        <w:tc>
          <w:tcPr>
            <w:tcW w:w="0" w:type="auto"/>
          </w:tcPr>
          <w:p w14:paraId="4CE0562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3546    </w:t>
            </w:r>
          </w:p>
        </w:tc>
        <w:tc>
          <w:tcPr>
            <w:tcW w:w="0" w:type="auto"/>
          </w:tcPr>
          <w:p w14:paraId="5554F75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8989    </w:t>
            </w:r>
          </w:p>
        </w:tc>
        <w:tc>
          <w:tcPr>
            <w:tcW w:w="0" w:type="auto"/>
          </w:tcPr>
          <w:p w14:paraId="37A0DBA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096</w:t>
            </w:r>
          </w:p>
        </w:tc>
        <w:tc>
          <w:tcPr>
            <w:tcW w:w="0" w:type="auto"/>
          </w:tcPr>
          <w:p w14:paraId="31169D5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3429</w:t>
            </w:r>
          </w:p>
        </w:tc>
        <w:tc>
          <w:tcPr>
            <w:tcW w:w="0" w:type="auto"/>
          </w:tcPr>
          <w:p w14:paraId="4B9EAAA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1171       </w:t>
            </w:r>
          </w:p>
        </w:tc>
        <w:tc>
          <w:tcPr>
            <w:tcW w:w="0" w:type="auto"/>
          </w:tcPr>
          <w:p w14:paraId="2105D4A3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9245   </w:t>
            </w:r>
          </w:p>
        </w:tc>
        <w:tc>
          <w:tcPr>
            <w:tcW w:w="0" w:type="auto"/>
          </w:tcPr>
          <w:p w14:paraId="77BB306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5853</w:t>
            </w:r>
          </w:p>
        </w:tc>
        <w:tc>
          <w:tcPr>
            <w:tcW w:w="0" w:type="auto"/>
          </w:tcPr>
          <w:p w14:paraId="633BD7C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.3681    </w:t>
            </w:r>
          </w:p>
        </w:tc>
        <w:tc>
          <w:tcPr>
            <w:tcW w:w="0" w:type="auto"/>
          </w:tcPr>
          <w:p w14:paraId="09D28FF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.1388    </w:t>
            </w:r>
          </w:p>
        </w:tc>
        <w:tc>
          <w:tcPr>
            <w:tcW w:w="0" w:type="auto"/>
          </w:tcPr>
          <w:p w14:paraId="6DE8DA6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7413</w:t>
            </w:r>
          </w:p>
        </w:tc>
      </w:tr>
      <w:tr w:rsidR="00FA2E64" w:rsidRPr="00FA2E64" w14:paraId="14768E49" w14:textId="77777777" w:rsidTr="00FD1C6E">
        <w:tc>
          <w:tcPr>
            <w:tcW w:w="0" w:type="auto"/>
          </w:tcPr>
          <w:p w14:paraId="2AC64EC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m</w:t>
            </w:r>
          </w:p>
        </w:tc>
        <w:tc>
          <w:tcPr>
            <w:tcW w:w="0" w:type="auto"/>
          </w:tcPr>
          <w:p w14:paraId="14C8143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55</w:t>
            </w:r>
          </w:p>
        </w:tc>
        <w:tc>
          <w:tcPr>
            <w:tcW w:w="0" w:type="auto"/>
          </w:tcPr>
          <w:p w14:paraId="5ABD1EA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68</w:t>
            </w:r>
          </w:p>
        </w:tc>
        <w:tc>
          <w:tcPr>
            <w:tcW w:w="0" w:type="auto"/>
          </w:tcPr>
          <w:p w14:paraId="244D08B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3.85 </w:t>
            </w:r>
          </w:p>
        </w:tc>
        <w:tc>
          <w:tcPr>
            <w:tcW w:w="0" w:type="auto"/>
          </w:tcPr>
          <w:p w14:paraId="3A54227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0.56 </w:t>
            </w:r>
          </w:p>
        </w:tc>
        <w:tc>
          <w:tcPr>
            <w:tcW w:w="0" w:type="auto"/>
          </w:tcPr>
          <w:p w14:paraId="48BBA5E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8.14 </w:t>
            </w:r>
          </w:p>
        </w:tc>
        <w:tc>
          <w:tcPr>
            <w:tcW w:w="0" w:type="auto"/>
          </w:tcPr>
          <w:p w14:paraId="61D81A8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86.26 </w:t>
            </w:r>
          </w:p>
        </w:tc>
        <w:tc>
          <w:tcPr>
            <w:tcW w:w="0" w:type="auto"/>
          </w:tcPr>
          <w:p w14:paraId="3A7EB32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23.49 </w:t>
            </w:r>
          </w:p>
        </w:tc>
        <w:tc>
          <w:tcPr>
            <w:tcW w:w="0" w:type="auto"/>
          </w:tcPr>
          <w:p w14:paraId="29AC315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42.39 </w:t>
            </w:r>
          </w:p>
        </w:tc>
        <w:tc>
          <w:tcPr>
            <w:tcW w:w="0" w:type="auto"/>
          </w:tcPr>
          <w:p w14:paraId="4DEDC3B3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61.48 </w:t>
            </w:r>
          </w:p>
        </w:tc>
        <w:tc>
          <w:tcPr>
            <w:tcW w:w="0" w:type="auto"/>
          </w:tcPr>
          <w:p w14:paraId="357995D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0.00</w:t>
            </w:r>
          </w:p>
        </w:tc>
      </w:tr>
    </w:tbl>
    <w:p w14:paraId="5486AAEF" w14:textId="77777777" w:rsid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33D41F1" w14:textId="4024881E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i=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[ 3.1881    3.2232    3.2723      3.3029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3.3336       3.3553        3.4128      3.6095     3.7421    3.8626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00176F9B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 = [18.47        20.78          21.03       21.58          21.86            21.98         22.11        22.36        22.62      22.88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1E213180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7A74CB1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FPC</w:t>
      </w:r>
    </w:p>
    <w:p w14:paraId="6D9F7BA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o=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1;</w:t>
      </w:r>
      <w:proofErr w:type="gramEnd"/>
    </w:p>
    <w:p w14:paraId="1A56C6B4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Alpha= [1,0.9,0.8,0.7,0.6,0.5,0.4,0.3,0.2,0.1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0E119A9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PL=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22.88;</w:t>
      </w:r>
      <w:proofErr w:type="gramEnd"/>
    </w:p>
    <w:p w14:paraId="546388D6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A= [1 0.9 0.8 0.7 0.6 0.5 0.4 0.3 0.2 0.1 0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0985639F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Pt= Po+ (A.*(PL))</w:t>
      </w:r>
    </w:p>
    <w:p w14:paraId="5D4B7120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 =</w:t>
      </w:r>
    </w:p>
    <w:p w14:paraId="323FB277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23.8800   21.5920   19.3040   17.0160   14.7280   12.4400   10.1520    7.8640    5.5760    3.2880    1.0000</w:t>
      </w:r>
    </w:p>
    <w:p w14:paraId="50AE50E7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lastRenderedPageBreak/>
        <w:t xml:space="preserve">PLf = 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0.7026;</w:t>
      </w:r>
      <w:proofErr w:type="gramEnd"/>
    </w:p>
    <w:p w14:paraId="4A62874F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Ptf= Po + (A*(PLf))</w:t>
      </w:r>
    </w:p>
    <w:p w14:paraId="40EDAFED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tf = 1.7026    1.6323    1.5621    1.4918    1.4216    1.3513   1.2810    1.2108    1.1405    1.0703    1.0000</w:t>
      </w:r>
    </w:p>
    <w:p w14:paraId="7982E2D9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f=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3.8626;</w:t>
      </w:r>
      <w:proofErr w:type="gramEnd"/>
    </w:p>
    <w:p w14:paraId="2D45912D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Imf=Pt./PLf</w:t>
      </w:r>
    </w:p>
    <w:p w14:paraId="60DF2604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f = 6.1824    5.5900    4.9977    4.4053    3.8130    3.2206    2.6283    2.0359    1.4436    0.8512    0.2589</w:t>
      </w:r>
    </w:p>
    <w:p w14:paraId="6BC249E8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Ifm=Ptf./PL</w:t>
      </w:r>
    </w:p>
    <w:p w14:paraId="179A3D0C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fm = 0.0744    0.0713    0.0683    0.0652    0.0621    0.0591    0.0560    0.0529    0.0498    0.0468    0.0437</w:t>
      </w:r>
    </w:p>
    <w:p w14:paraId="1324C144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f=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3.8626;</w:t>
      </w:r>
      <w:proofErr w:type="gramEnd"/>
    </w:p>
    <w:p w14:paraId="0417014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Imf=Pt./PLf</w:t>
      </w:r>
    </w:p>
    <w:p w14:paraId="0197F34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f =</w:t>
      </w:r>
    </w:p>
    <w:p w14:paraId="3D5BD9E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6.1824    5.5900    4.9977    4.4053    3.8130    3.2206    2.6283    2.0359    1.4436    0.8512    0.2589</w:t>
      </w:r>
    </w:p>
    <w:p w14:paraId="07C281B5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Ifm=Ptf./PL</w:t>
      </w:r>
    </w:p>
    <w:p w14:paraId="4BF6AA16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fm =</w:t>
      </w:r>
    </w:p>
    <w:p w14:paraId="50E7E3B6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0.0744    0.0713    0.0683    0.0652    0.0621    0.0591    0.0560    0.0529    0.0498    0.0468    0.0437</w:t>
      </w:r>
    </w:p>
    <w:p w14:paraId="6B178F29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m= Pt./(3.16+Ifm)</w:t>
      </w:r>
    </w:p>
    <w:p w14:paraId="01DC142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m =  7.3831    6.6821    5.9797    5.2759    4.5709    3.8645    3.1567    2.4476    1.7372    1.0253    0.3121</w:t>
      </w:r>
    </w:p>
    <w:p w14:paraId="72FCEFC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SINRf=Ptf./(3.16+Imf)</w:t>
      </w:r>
    </w:p>
    <w:p w14:paraId="6C86C10A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SINRf =   0.1822    0.1866    0.1915    0.1972    0.2039    0.2118    0.2213    0.2330    0.2477    0.2668    0.2925</w:t>
      </w:r>
    </w:p>
    <w:p w14:paraId="08A88C34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45176C33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Rf =  1.0e+06 * 2.4153    2.4678    2.5276    2.5965    2.6768    2.7713    2.8844    3.0220    3.1932    3.4121    3.7016</w:t>
      </w:r>
    </w:p>
    <w:p w14:paraId="2E9EBB0B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Rm = 1.0e+07 *  3.0675    2.9415    2.8032    2.6498    2.4779    2.2823    2.0554    1.7856    1.4527    1.0182    0.3919</w:t>
      </w:r>
    </w:p>
    <w:p w14:paraId="1A7A58A9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mf =</w:t>
      </w:r>
    </w:p>
    <w:p w14:paraId="62A7FFB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6.1824    5.5900    4.9977    4.4053    3.8130    3.2206    2.6283    2.0359    1.4436    0.8512    0.2589</w:t>
      </w:r>
    </w:p>
    <w:p w14:paraId="6209214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Ifm=Ptf./PL</w:t>
      </w:r>
    </w:p>
    <w:p w14:paraId="134DD9C4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fm =</w:t>
      </w:r>
    </w:p>
    <w:p w14:paraId="2CA7E030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0.0744    0.0713    0.0683    0.0652    0.0621    0.0591    0.0560    0.0529    0.0498    0.0468    0.0437</w:t>
      </w:r>
    </w:p>
    <w:p w14:paraId="64DDB952" w14:textId="77777777" w:rsidR="00FA2E64" w:rsidRDefault="00FA2E64" w:rsidP="00FA2E64">
      <w:pPr>
        <w:spacing w:line="24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ADBB660" w14:textId="77777777" w:rsidR="00FA2E64" w:rsidRDefault="00FA2E64" w:rsidP="00FA2E64">
      <w:pPr>
        <w:spacing w:line="24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1242ADC5" w14:textId="77777777" w:rsidR="00FA2E64" w:rsidRDefault="00FA2E64" w:rsidP="00FA2E64">
      <w:pPr>
        <w:spacing w:line="24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64521A9C" w14:textId="77777777" w:rsidR="00FA2E64" w:rsidRDefault="00FA2E64" w:rsidP="00FA2E64">
      <w:pPr>
        <w:spacing w:line="24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2B2CB0D" w14:textId="77777777" w:rsidR="00FA2E64" w:rsidRDefault="00FA2E64" w:rsidP="00FA2E64">
      <w:pPr>
        <w:spacing w:line="24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3F505CD1" w14:textId="3CD3C17E" w:rsidR="00FA2E64" w:rsidRPr="00FA2E64" w:rsidRDefault="00FA2E64" w:rsidP="00FA2E64">
      <w:pPr>
        <w:spacing w:line="240" w:lineRule="auto"/>
        <w:jc w:val="center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ICR Table</w:t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828"/>
        <w:gridCol w:w="766"/>
        <w:gridCol w:w="766"/>
        <w:gridCol w:w="766"/>
        <w:gridCol w:w="866"/>
        <w:gridCol w:w="866"/>
        <w:gridCol w:w="866"/>
        <w:gridCol w:w="766"/>
        <w:gridCol w:w="766"/>
        <w:gridCol w:w="766"/>
        <w:gridCol w:w="766"/>
      </w:tblGrid>
      <w:tr w:rsidR="00FA2E64" w:rsidRPr="00FA2E64" w14:paraId="6CE8B8E5" w14:textId="77777777" w:rsidTr="00FD1C6E">
        <w:tc>
          <w:tcPr>
            <w:tcW w:w="0" w:type="auto"/>
          </w:tcPr>
          <w:p w14:paraId="09058D6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lastRenderedPageBreak/>
              <w:t>Pf</w:t>
            </w:r>
          </w:p>
        </w:tc>
        <w:tc>
          <w:tcPr>
            <w:tcW w:w="0" w:type="auto"/>
          </w:tcPr>
          <w:p w14:paraId="350F5DB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048 </w:t>
            </w:r>
          </w:p>
        </w:tc>
        <w:tc>
          <w:tcPr>
            <w:tcW w:w="0" w:type="auto"/>
          </w:tcPr>
          <w:p w14:paraId="298B54D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50</w:t>
            </w:r>
          </w:p>
        </w:tc>
        <w:tc>
          <w:tcPr>
            <w:tcW w:w="0" w:type="auto"/>
          </w:tcPr>
          <w:p w14:paraId="6143167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68</w:t>
            </w:r>
          </w:p>
        </w:tc>
        <w:tc>
          <w:tcPr>
            <w:tcW w:w="0" w:type="auto"/>
          </w:tcPr>
          <w:p w14:paraId="65C0F8C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3.85 </w:t>
            </w:r>
          </w:p>
        </w:tc>
        <w:tc>
          <w:tcPr>
            <w:tcW w:w="0" w:type="auto"/>
          </w:tcPr>
          <w:p w14:paraId="3715545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0.56 </w:t>
            </w:r>
          </w:p>
        </w:tc>
        <w:tc>
          <w:tcPr>
            <w:tcW w:w="0" w:type="auto"/>
          </w:tcPr>
          <w:p w14:paraId="4852851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8.14 </w:t>
            </w:r>
          </w:p>
        </w:tc>
        <w:tc>
          <w:tcPr>
            <w:tcW w:w="0" w:type="auto"/>
          </w:tcPr>
          <w:p w14:paraId="20C7E51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3.16</w:t>
            </w:r>
          </w:p>
        </w:tc>
        <w:tc>
          <w:tcPr>
            <w:tcW w:w="0" w:type="auto"/>
          </w:tcPr>
          <w:p w14:paraId="2FACB69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8.19</w:t>
            </w:r>
          </w:p>
        </w:tc>
        <w:tc>
          <w:tcPr>
            <w:tcW w:w="0" w:type="auto"/>
          </w:tcPr>
          <w:p w14:paraId="0FE595C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3.21</w:t>
            </w:r>
          </w:p>
        </w:tc>
        <w:tc>
          <w:tcPr>
            <w:tcW w:w="0" w:type="auto"/>
          </w:tcPr>
          <w:p w14:paraId="75AF9B6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3.26</w:t>
            </w:r>
          </w:p>
        </w:tc>
      </w:tr>
      <w:tr w:rsidR="00FA2E64" w:rsidRPr="00FA2E64" w14:paraId="2A7BD282" w14:textId="77777777" w:rsidTr="00FD1C6E">
        <w:tc>
          <w:tcPr>
            <w:tcW w:w="0" w:type="auto"/>
          </w:tcPr>
          <w:p w14:paraId="370A0F5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f</w:t>
            </w:r>
          </w:p>
        </w:tc>
        <w:tc>
          <w:tcPr>
            <w:tcW w:w="0" w:type="auto"/>
          </w:tcPr>
          <w:p w14:paraId="17FA867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0151    </w:t>
            </w:r>
          </w:p>
        </w:tc>
        <w:tc>
          <w:tcPr>
            <w:tcW w:w="0" w:type="auto"/>
          </w:tcPr>
          <w:p w14:paraId="01048C1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.0166    </w:t>
            </w:r>
          </w:p>
        </w:tc>
        <w:tc>
          <w:tcPr>
            <w:tcW w:w="0" w:type="auto"/>
          </w:tcPr>
          <w:p w14:paraId="267F55E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.7085   </w:t>
            </w:r>
          </w:p>
        </w:tc>
        <w:tc>
          <w:tcPr>
            <w:tcW w:w="0" w:type="auto"/>
          </w:tcPr>
          <w:p w14:paraId="7E0F48F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0.2483   </w:t>
            </w:r>
          </w:p>
        </w:tc>
        <w:tc>
          <w:tcPr>
            <w:tcW w:w="0" w:type="auto"/>
          </w:tcPr>
          <w:p w14:paraId="2B6E62F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5.1668   </w:t>
            </w:r>
          </w:p>
        </w:tc>
        <w:tc>
          <w:tcPr>
            <w:tcW w:w="0" w:type="auto"/>
          </w:tcPr>
          <w:p w14:paraId="44D66C8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0.3082   </w:t>
            </w:r>
          </w:p>
        </w:tc>
        <w:tc>
          <w:tcPr>
            <w:tcW w:w="0" w:type="auto"/>
          </w:tcPr>
          <w:p w14:paraId="710E3AA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9.98</w:t>
            </w:r>
          </w:p>
        </w:tc>
        <w:tc>
          <w:tcPr>
            <w:tcW w:w="0" w:type="auto"/>
          </w:tcPr>
          <w:p w14:paraId="49EC062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88</w:t>
            </w:r>
          </w:p>
        </w:tc>
        <w:tc>
          <w:tcPr>
            <w:tcW w:w="0" w:type="auto"/>
          </w:tcPr>
          <w:p w14:paraId="7EB60ED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22</w:t>
            </w:r>
          </w:p>
        </w:tc>
        <w:tc>
          <w:tcPr>
            <w:tcW w:w="0" w:type="auto"/>
          </w:tcPr>
          <w:p w14:paraId="296533A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7.65</w:t>
            </w:r>
          </w:p>
        </w:tc>
      </w:tr>
      <w:tr w:rsidR="00FA2E64" w:rsidRPr="00FA2E64" w14:paraId="40561642" w14:textId="77777777" w:rsidTr="00FD1C6E">
        <w:tc>
          <w:tcPr>
            <w:tcW w:w="0" w:type="auto"/>
          </w:tcPr>
          <w:p w14:paraId="6B477F3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mf</w:t>
            </w:r>
          </w:p>
        </w:tc>
        <w:tc>
          <w:tcPr>
            <w:tcW w:w="0" w:type="auto"/>
          </w:tcPr>
          <w:p w14:paraId="30E877D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3424</w:t>
            </w:r>
          </w:p>
        </w:tc>
        <w:tc>
          <w:tcPr>
            <w:tcW w:w="0" w:type="auto"/>
          </w:tcPr>
          <w:p w14:paraId="614932C3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9659   </w:t>
            </w:r>
          </w:p>
        </w:tc>
        <w:tc>
          <w:tcPr>
            <w:tcW w:w="0" w:type="auto"/>
          </w:tcPr>
          <w:p w14:paraId="502D58A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7241</w:t>
            </w:r>
          </w:p>
        </w:tc>
        <w:tc>
          <w:tcPr>
            <w:tcW w:w="0" w:type="auto"/>
          </w:tcPr>
          <w:p w14:paraId="76ADE0A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5512</w:t>
            </w:r>
          </w:p>
        </w:tc>
        <w:tc>
          <w:tcPr>
            <w:tcW w:w="0" w:type="auto"/>
          </w:tcPr>
          <w:p w14:paraId="078FF0B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.4067</w:t>
            </w:r>
          </w:p>
        </w:tc>
        <w:tc>
          <w:tcPr>
            <w:tcW w:w="0" w:type="auto"/>
          </w:tcPr>
          <w:p w14:paraId="381236C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4.2848</w:t>
            </w:r>
          </w:p>
        </w:tc>
        <w:tc>
          <w:tcPr>
            <w:tcW w:w="0" w:type="auto"/>
          </w:tcPr>
          <w:p w14:paraId="2DCC672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0307</w:t>
            </w:r>
          </w:p>
        </w:tc>
        <w:tc>
          <w:tcPr>
            <w:tcW w:w="0" w:type="auto"/>
          </w:tcPr>
          <w:p w14:paraId="159D39F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5748</w:t>
            </w:r>
          </w:p>
        </w:tc>
        <w:tc>
          <w:tcPr>
            <w:tcW w:w="0" w:type="auto"/>
          </w:tcPr>
          <w:p w14:paraId="4BC5EF4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1920</w:t>
            </w:r>
          </w:p>
        </w:tc>
        <w:tc>
          <w:tcPr>
            <w:tcW w:w="0" w:type="auto"/>
          </w:tcPr>
          <w:p w14:paraId="03787CB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6298</w:t>
            </w:r>
          </w:p>
        </w:tc>
      </w:tr>
      <w:tr w:rsidR="00FA2E64" w:rsidRPr="00FA2E64" w14:paraId="672955CB" w14:textId="77777777" w:rsidTr="00FD1C6E">
        <w:tc>
          <w:tcPr>
            <w:tcW w:w="0" w:type="auto"/>
          </w:tcPr>
          <w:p w14:paraId="41A0B34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NRf</w:t>
            </w:r>
          </w:p>
        </w:tc>
        <w:tc>
          <w:tcPr>
            <w:tcW w:w="0" w:type="auto"/>
          </w:tcPr>
          <w:p w14:paraId="4D0A615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0137    </w:t>
            </w:r>
          </w:p>
        </w:tc>
        <w:tc>
          <w:tcPr>
            <w:tcW w:w="0" w:type="auto"/>
          </w:tcPr>
          <w:p w14:paraId="2245297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5754    </w:t>
            </w:r>
          </w:p>
        </w:tc>
        <w:tc>
          <w:tcPr>
            <w:tcW w:w="0" w:type="auto"/>
          </w:tcPr>
          <w:p w14:paraId="5253779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8247    </w:t>
            </w:r>
          </w:p>
        </w:tc>
        <w:tc>
          <w:tcPr>
            <w:tcW w:w="0" w:type="auto"/>
          </w:tcPr>
          <w:p w14:paraId="671ED34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9270</w:t>
            </w:r>
          </w:p>
        </w:tc>
        <w:tc>
          <w:tcPr>
            <w:tcW w:w="0" w:type="auto"/>
          </w:tcPr>
          <w:p w14:paraId="249B862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6995</w:t>
            </w:r>
          </w:p>
        </w:tc>
        <w:tc>
          <w:tcPr>
            <w:tcW w:w="0" w:type="auto"/>
          </w:tcPr>
          <w:p w14:paraId="7D769E0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9.1527</w:t>
            </w:r>
          </w:p>
        </w:tc>
        <w:tc>
          <w:tcPr>
            <w:tcW w:w="0" w:type="auto"/>
          </w:tcPr>
          <w:p w14:paraId="4A9A135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9602</w:t>
            </w:r>
          </w:p>
        </w:tc>
        <w:tc>
          <w:tcPr>
            <w:tcW w:w="0" w:type="auto"/>
          </w:tcPr>
          <w:p w14:paraId="13E3E61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0320</w:t>
            </w:r>
          </w:p>
        </w:tc>
        <w:tc>
          <w:tcPr>
            <w:tcW w:w="0" w:type="auto"/>
          </w:tcPr>
          <w:p w14:paraId="28FDD34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0382</w:t>
            </w:r>
          </w:p>
        </w:tc>
        <w:tc>
          <w:tcPr>
            <w:tcW w:w="0" w:type="auto"/>
          </w:tcPr>
          <w:p w14:paraId="2C9EE7A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7.9101</w:t>
            </w:r>
          </w:p>
        </w:tc>
      </w:tr>
      <w:tr w:rsidR="00FA2E64" w:rsidRPr="00FA2E64" w14:paraId="5E4A0AD4" w14:textId="77777777" w:rsidTr="00FD1C6E">
        <w:tc>
          <w:tcPr>
            <w:tcW w:w="0" w:type="auto"/>
          </w:tcPr>
          <w:p w14:paraId="37CD371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SINRm</w:t>
            </w:r>
          </w:p>
        </w:tc>
        <w:tc>
          <w:tcPr>
            <w:tcW w:w="0" w:type="auto"/>
          </w:tcPr>
          <w:p w14:paraId="56C67DB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1122    </w:t>
            </w:r>
          </w:p>
        </w:tc>
        <w:tc>
          <w:tcPr>
            <w:tcW w:w="0" w:type="auto"/>
          </w:tcPr>
          <w:p w14:paraId="17D1969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2710    </w:t>
            </w:r>
          </w:p>
        </w:tc>
        <w:tc>
          <w:tcPr>
            <w:tcW w:w="0" w:type="auto"/>
          </w:tcPr>
          <w:p w14:paraId="5E8B1923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4466    </w:t>
            </w:r>
          </w:p>
        </w:tc>
        <w:tc>
          <w:tcPr>
            <w:tcW w:w="0" w:type="auto"/>
          </w:tcPr>
          <w:p w14:paraId="19503E5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5940    </w:t>
            </w:r>
          </w:p>
        </w:tc>
        <w:tc>
          <w:tcPr>
            <w:tcW w:w="0" w:type="auto"/>
          </w:tcPr>
          <w:p w14:paraId="3674554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7221    </w:t>
            </w:r>
          </w:p>
        </w:tc>
        <w:tc>
          <w:tcPr>
            <w:tcW w:w="0" w:type="auto"/>
          </w:tcPr>
          <w:p w14:paraId="27F8CEE0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8332    </w:t>
            </w:r>
          </w:p>
        </w:tc>
        <w:tc>
          <w:tcPr>
            <w:tcW w:w="0" w:type="auto"/>
          </w:tcPr>
          <w:p w14:paraId="0F253CC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1601    </w:t>
            </w:r>
          </w:p>
        </w:tc>
        <w:tc>
          <w:tcPr>
            <w:tcW w:w="0" w:type="auto"/>
          </w:tcPr>
          <w:p w14:paraId="229A144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2974   </w:t>
            </w:r>
          </w:p>
        </w:tc>
        <w:tc>
          <w:tcPr>
            <w:tcW w:w="0" w:type="auto"/>
          </w:tcPr>
          <w:p w14:paraId="0C08F483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4279    </w:t>
            </w:r>
          </w:p>
        </w:tc>
        <w:tc>
          <w:tcPr>
            <w:tcW w:w="0" w:type="auto"/>
          </w:tcPr>
          <w:p w14:paraId="4E98FDB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817</w:t>
            </w:r>
          </w:p>
        </w:tc>
      </w:tr>
      <w:tr w:rsidR="00FA2E64" w:rsidRPr="00FA2E64" w14:paraId="716748E0" w14:textId="77777777" w:rsidTr="00FD1C6E">
        <w:tc>
          <w:tcPr>
            <w:tcW w:w="0" w:type="auto"/>
          </w:tcPr>
          <w:p w14:paraId="598E4D7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fm</w:t>
            </w:r>
          </w:p>
        </w:tc>
        <w:tc>
          <w:tcPr>
            <w:tcW w:w="0" w:type="auto"/>
          </w:tcPr>
          <w:p w14:paraId="433DCD8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0013</w:t>
            </w:r>
          </w:p>
        </w:tc>
        <w:tc>
          <w:tcPr>
            <w:tcW w:w="0" w:type="auto"/>
          </w:tcPr>
          <w:p w14:paraId="3501A57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0.1564</w:t>
            </w:r>
          </w:p>
        </w:tc>
        <w:tc>
          <w:tcPr>
            <w:tcW w:w="0" w:type="auto"/>
          </w:tcPr>
          <w:p w14:paraId="1B3539F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4441    </w:t>
            </w:r>
          </w:p>
        </w:tc>
        <w:tc>
          <w:tcPr>
            <w:tcW w:w="0" w:type="auto"/>
          </w:tcPr>
          <w:p w14:paraId="63FCB47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7843    </w:t>
            </w:r>
          </w:p>
        </w:tc>
        <w:tc>
          <w:tcPr>
            <w:tcW w:w="0" w:type="auto"/>
          </w:tcPr>
          <w:p w14:paraId="70A4BC08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1565    </w:t>
            </w:r>
          </w:p>
        </w:tc>
        <w:tc>
          <w:tcPr>
            <w:tcW w:w="0" w:type="auto"/>
          </w:tcPr>
          <w:p w14:paraId="7ACE679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5500    </w:t>
            </w:r>
          </w:p>
        </w:tc>
        <w:tc>
          <w:tcPr>
            <w:tcW w:w="0" w:type="auto"/>
          </w:tcPr>
          <w:p w14:paraId="5B688F8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6545    </w:t>
            </w:r>
          </w:p>
        </w:tc>
        <w:tc>
          <w:tcPr>
            <w:tcW w:w="0" w:type="auto"/>
          </w:tcPr>
          <w:p w14:paraId="5557042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7484    </w:t>
            </w:r>
          </w:p>
        </w:tc>
        <w:tc>
          <w:tcPr>
            <w:tcW w:w="0" w:type="auto"/>
          </w:tcPr>
          <w:p w14:paraId="0646813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.8393    </w:t>
            </w:r>
          </w:p>
        </w:tc>
        <w:tc>
          <w:tcPr>
            <w:tcW w:w="0" w:type="auto"/>
          </w:tcPr>
          <w:p w14:paraId="59D8E8C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2.0380    </w:t>
            </w:r>
          </w:p>
        </w:tc>
      </w:tr>
      <w:tr w:rsidR="00FA2E64" w:rsidRPr="00FA2E64" w14:paraId="6AB4CE79" w14:textId="77777777" w:rsidTr="00FD1C6E">
        <w:tc>
          <w:tcPr>
            <w:tcW w:w="0" w:type="auto"/>
          </w:tcPr>
          <w:p w14:paraId="22639BC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m</w:t>
            </w:r>
          </w:p>
        </w:tc>
        <w:tc>
          <w:tcPr>
            <w:tcW w:w="0" w:type="auto"/>
          </w:tcPr>
          <w:p w14:paraId="625B27F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3546    </w:t>
            </w:r>
          </w:p>
        </w:tc>
        <w:tc>
          <w:tcPr>
            <w:tcW w:w="0" w:type="auto"/>
          </w:tcPr>
          <w:p w14:paraId="5E19C576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0.8989    </w:t>
            </w:r>
          </w:p>
        </w:tc>
        <w:tc>
          <w:tcPr>
            <w:tcW w:w="0" w:type="auto"/>
          </w:tcPr>
          <w:p w14:paraId="1DB934A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.6096</w:t>
            </w:r>
          </w:p>
        </w:tc>
        <w:tc>
          <w:tcPr>
            <w:tcW w:w="0" w:type="auto"/>
          </w:tcPr>
          <w:p w14:paraId="6526D7D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.3429</w:t>
            </w:r>
          </w:p>
        </w:tc>
        <w:tc>
          <w:tcPr>
            <w:tcW w:w="0" w:type="auto"/>
          </w:tcPr>
          <w:p w14:paraId="1E3445A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1171       </w:t>
            </w:r>
          </w:p>
        </w:tc>
        <w:tc>
          <w:tcPr>
            <w:tcW w:w="0" w:type="auto"/>
          </w:tcPr>
          <w:p w14:paraId="565FED21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.9245   </w:t>
            </w:r>
          </w:p>
        </w:tc>
        <w:tc>
          <w:tcPr>
            <w:tcW w:w="0" w:type="auto"/>
          </w:tcPr>
          <w:p w14:paraId="3918FB4E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.5853</w:t>
            </w:r>
          </w:p>
        </w:tc>
        <w:tc>
          <w:tcPr>
            <w:tcW w:w="0" w:type="auto"/>
          </w:tcPr>
          <w:p w14:paraId="0E6DC3E5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.3681    </w:t>
            </w:r>
          </w:p>
        </w:tc>
        <w:tc>
          <w:tcPr>
            <w:tcW w:w="0" w:type="auto"/>
          </w:tcPr>
          <w:p w14:paraId="2400D287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7.1388    </w:t>
            </w:r>
          </w:p>
        </w:tc>
        <w:tc>
          <w:tcPr>
            <w:tcW w:w="0" w:type="auto"/>
          </w:tcPr>
          <w:p w14:paraId="4E99509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8.7413</w:t>
            </w:r>
          </w:p>
        </w:tc>
      </w:tr>
      <w:tr w:rsidR="00FA2E64" w:rsidRPr="00FA2E64" w14:paraId="69A84919" w14:textId="77777777" w:rsidTr="00FD1C6E">
        <w:tc>
          <w:tcPr>
            <w:tcW w:w="0" w:type="auto"/>
          </w:tcPr>
          <w:p w14:paraId="3561E534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m</w:t>
            </w:r>
          </w:p>
        </w:tc>
        <w:tc>
          <w:tcPr>
            <w:tcW w:w="0" w:type="auto"/>
          </w:tcPr>
          <w:p w14:paraId="07A2CF4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6.55</w:t>
            </w:r>
          </w:p>
        </w:tc>
        <w:tc>
          <w:tcPr>
            <w:tcW w:w="0" w:type="auto"/>
          </w:tcPr>
          <w:p w14:paraId="0BF703B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8.68</w:t>
            </w:r>
          </w:p>
        </w:tc>
        <w:tc>
          <w:tcPr>
            <w:tcW w:w="0" w:type="auto"/>
          </w:tcPr>
          <w:p w14:paraId="1E56D91A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33.85 </w:t>
            </w:r>
          </w:p>
        </w:tc>
        <w:tc>
          <w:tcPr>
            <w:tcW w:w="0" w:type="auto"/>
          </w:tcPr>
          <w:p w14:paraId="04D38ED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50.56 </w:t>
            </w:r>
          </w:p>
        </w:tc>
        <w:tc>
          <w:tcPr>
            <w:tcW w:w="0" w:type="auto"/>
          </w:tcPr>
          <w:p w14:paraId="431AAFA2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68.14 </w:t>
            </w:r>
          </w:p>
        </w:tc>
        <w:tc>
          <w:tcPr>
            <w:tcW w:w="0" w:type="auto"/>
          </w:tcPr>
          <w:p w14:paraId="71D0AD2B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86.26 </w:t>
            </w:r>
          </w:p>
        </w:tc>
        <w:tc>
          <w:tcPr>
            <w:tcW w:w="0" w:type="auto"/>
          </w:tcPr>
          <w:p w14:paraId="6D904A39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23.49 </w:t>
            </w:r>
          </w:p>
        </w:tc>
        <w:tc>
          <w:tcPr>
            <w:tcW w:w="0" w:type="auto"/>
          </w:tcPr>
          <w:p w14:paraId="537C536F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42.39 </w:t>
            </w:r>
          </w:p>
        </w:tc>
        <w:tc>
          <w:tcPr>
            <w:tcW w:w="0" w:type="auto"/>
          </w:tcPr>
          <w:p w14:paraId="6399A45C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161.48 </w:t>
            </w:r>
          </w:p>
        </w:tc>
        <w:tc>
          <w:tcPr>
            <w:tcW w:w="0" w:type="auto"/>
          </w:tcPr>
          <w:p w14:paraId="184351DD" w14:textId="77777777" w:rsidR="00FA2E64" w:rsidRPr="00FA2E64" w:rsidRDefault="00FA2E64" w:rsidP="00FD1C6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FA2E6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00.00</w:t>
            </w:r>
          </w:p>
        </w:tc>
      </w:tr>
    </w:tbl>
    <w:p w14:paraId="78093EA9" w14:textId="77777777" w:rsidR="00FA2E64" w:rsidRPr="00FA2E64" w:rsidRDefault="00FA2E64" w:rsidP="00FA2E64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i=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[ 3.1881    3.2232    3.2723      3.3029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 xml:space="preserve">  3.3336       3.3553        3.4128      3.6095     3.7421    3.8626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15B5DFE5" w14:textId="77777777" w:rsidR="00FA2E64" w:rsidRPr="00FA2E64" w:rsidRDefault="00FA2E64" w:rsidP="00FA2E64">
      <w:pPr>
        <w:spacing w:after="0"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PLm = [18.47        20.78          21.03       21.58          21.86            21.98         22.11        22.36        22.62      22.88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7D5B0976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SINRf= [0.0137    1.5754    3.8247    5.9270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7.6995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9.1527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7.9602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8.0320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8.0382</w:t>
      </w: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ab/>
        <w:t>7.9101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2886F9B1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SINRm= [0.1122  0.2710  0.4466  0.5940  0.7221  0.8332  1.1601   1.2974  1.4279   1.6817</w:t>
      </w:r>
      <w:proofErr w:type="gramStart"/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];</w:t>
      </w:r>
      <w:proofErr w:type="gramEnd"/>
    </w:p>
    <w:p w14:paraId="5D25BEA9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&gt;&gt; </w:t>
      </w:r>
    </w:p>
    <w:p w14:paraId="0C103E8D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Rmicr= (10000000.*log2(1+SINRm))./1000000</w:t>
      </w:r>
    </w:p>
    <w:p w14:paraId="663C62F0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Rmicr =</w:t>
      </w:r>
    </w:p>
    <w:p w14:paraId="35AC8879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1.5342    3.4596    5.3267    6.7265    7.8417    8.7436   11.1110   12.0000   12.7971   14.2315</w:t>
      </w:r>
    </w:p>
    <w:p w14:paraId="36FC6A64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Rficr= (10000000.*log2(1+SINRf))./1000000</w:t>
      </w:r>
    </w:p>
    <w:p w14:paraId="0C8A4F67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Rficr =</w:t>
      </w:r>
    </w:p>
    <w:p w14:paraId="3114EA6D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0.1963   13.6480   22.7044   27.9223   31.2093   33.4379   31.6353   31.7505   31.7604   31.5544</w:t>
      </w:r>
    </w:p>
    <w:p w14:paraId="0A72206E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Rfnon_icr= (10000000.*log2(1 + SINRf))./1000000</w:t>
      </w:r>
    </w:p>
    <w:p w14:paraId="5752E4B7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Rfnon_icr =</w:t>
      </w:r>
    </w:p>
    <w:p w14:paraId="221D28A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0.1963   13.6480   22.7044   27.9223   31.2093   33.4379   30.7279   29.9993   29.2264   27.6120</w:t>
      </w:r>
    </w:p>
    <w:p w14:paraId="53AC94C2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&gt;&gt; Rmnon_icr= (10000000.*log2(1+SINRm))/1000000</w:t>
      </w:r>
    </w:p>
    <w:p w14:paraId="1ED3C260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>Rmnon_icr =</w:t>
      </w:r>
    </w:p>
    <w:p w14:paraId="3CD4A5EE" w14:textId="77777777" w:rsidR="00FA2E64" w:rsidRPr="00FA2E64" w:rsidRDefault="00FA2E64" w:rsidP="00FA2E64">
      <w:pPr>
        <w:spacing w:line="240" w:lineRule="auto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FA2E64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   1.5342    3.4596    5.3267    6.7265    7.8417    8.7436   11.2816   12.3389   13.3096   15.1395</w:t>
      </w:r>
    </w:p>
    <w:p w14:paraId="44EE791F" w14:textId="77777777" w:rsidR="00FA2E64" w:rsidRPr="00FA2E64" w:rsidRDefault="00FA2E64" w:rsidP="00FA2E64">
      <w:pPr>
        <w:spacing w:before="24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0BA9760D" w14:textId="77777777" w:rsidR="00FA2E64" w:rsidRPr="00FA2E64" w:rsidRDefault="00FA2E64" w:rsidP="00FA2E64">
      <w:pPr>
        <w:spacing w:before="240" w:line="276" w:lineRule="auto"/>
        <w:jc w:val="both"/>
        <w:rPr>
          <w:rFonts w:ascii="Times New Roman" w:hAnsi="Times New Roman" w:cs="Times New Roman"/>
          <w:color w:val="000000" w:themeColor="text1"/>
          <w:sz w:val="20"/>
          <w:szCs w:val="20"/>
        </w:rPr>
      </w:pPr>
    </w:p>
    <w:p w14:paraId="29C6B289" w14:textId="77777777" w:rsidR="00C60882" w:rsidRPr="00FA2E64" w:rsidRDefault="00C60882">
      <w:pPr>
        <w:rPr>
          <w:rFonts w:ascii="Times New Roman" w:hAnsi="Times New Roman" w:cs="Times New Roman"/>
          <w:sz w:val="20"/>
          <w:szCs w:val="20"/>
        </w:rPr>
      </w:pPr>
    </w:p>
    <w:sectPr w:rsidR="00C60882" w:rsidRPr="00FA2E64" w:rsidSect="00B31689">
      <w:type w:val="continuous"/>
      <w:pgSz w:w="11906" w:h="16838"/>
      <w:pgMar w:top="1440" w:right="1440" w:bottom="1440" w:left="1710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4C183" w14:textId="77777777" w:rsidR="00DB4C88" w:rsidRDefault="00DB4C88">
      <w:pPr>
        <w:spacing w:after="0" w:line="240" w:lineRule="auto"/>
      </w:pPr>
      <w:r>
        <w:separator/>
      </w:r>
    </w:p>
  </w:endnote>
  <w:endnote w:type="continuationSeparator" w:id="0">
    <w:p w14:paraId="45CFBA66" w14:textId="77777777" w:rsidR="00DB4C88" w:rsidRDefault="00DB4C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381621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2297C0" w14:textId="77777777" w:rsidR="00695B55" w:rsidRDefault="0000000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8</w:t>
        </w:r>
        <w:r>
          <w:rPr>
            <w:noProof/>
          </w:rPr>
          <w:fldChar w:fldCharType="end"/>
        </w:r>
      </w:p>
    </w:sdtContent>
  </w:sdt>
  <w:p w14:paraId="6D24A871" w14:textId="77777777" w:rsidR="00695B55" w:rsidRDefault="00695B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D5AC4" w14:textId="77777777" w:rsidR="00DB4C88" w:rsidRDefault="00DB4C88">
      <w:pPr>
        <w:spacing w:after="0" w:line="240" w:lineRule="auto"/>
      </w:pPr>
      <w:r>
        <w:separator/>
      </w:r>
    </w:p>
  </w:footnote>
  <w:footnote w:type="continuationSeparator" w:id="0">
    <w:p w14:paraId="0217B267" w14:textId="77777777" w:rsidR="00DB4C88" w:rsidRDefault="00DB4C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SJzS2NLI2MTS0MTYyUdpeDU4uLM/DyQAqNaAAjPCnosAAAA"/>
  </w:docVars>
  <w:rsids>
    <w:rsidRoot w:val="00FA2E64"/>
    <w:rsid w:val="001C2049"/>
    <w:rsid w:val="00695B55"/>
    <w:rsid w:val="00936538"/>
    <w:rsid w:val="00C173C9"/>
    <w:rsid w:val="00C60882"/>
    <w:rsid w:val="00DB4C88"/>
    <w:rsid w:val="00FA2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3EC68E"/>
  <w15:chartTrackingRefBased/>
  <w15:docId w15:val="{65E849AE-87B7-494E-AE5C-91A5B627A9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E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2E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FA2E6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E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2887</Words>
  <Characters>16461</Characters>
  <Application>Microsoft Office Word</Application>
  <DocSecurity>0</DocSecurity>
  <Lines>137</Lines>
  <Paragraphs>38</Paragraphs>
  <ScaleCrop>false</ScaleCrop>
  <Company/>
  <LinksUpToDate>false</LinksUpToDate>
  <CharactersWithSpaces>19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dy Okafor</dc:creator>
  <cp:keywords/>
  <dc:description/>
  <cp:lastModifiedBy>Kennedy Okafor</cp:lastModifiedBy>
  <cp:revision>2</cp:revision>
  <dcterms:created xsi:type="dcterms:W3CDTF">2023-11-01T21:32:00Z</dcterms:created>
  <dcterms:modified xsi:type="dcterms:W3CDTF">2023-12-09T12:45:00Z</dcterms:modified>
</cp:coreProperties>
</file>